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2EF352D1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 w:rsidR="006632CE">
        <w:rPr>
          <w:color w:val="642D08"/>
          <w:szCs w:val="44"/>
        </w:rPr>
        <w:t>App Monitoring</w:t>
      </w:r>
    </w:p>
    <w:p w14:paraId="0FE4B2FA" w14:textId="00F75DB2" w:rsidR="00FC18E0" w:rsidRPr="00FC18E0" w:rsidRDefault="00FC18E0" w:rsidP="00FC18E0">
      <w:pPr>
        <w:jc w:val="center"/>
        <w:rPr>
          <w:b/>
          <w:lang w:val="bg-BG"/>
        </w:rPr>
      </w:pPr>
      <w:r w:rsidRPr="00FC18E0">
        <w:rPr>
          <w:szCs w:val="44"/>
        </w:rPr>
        <w:t xml:space="preserve">Lab for the </w:t>
      </w:r>
      <w:hyperlink r:id="rId8" w:history="1">
        <w:r w:rsidRPr="00FC18E0">
          <w:rPr>
            <w:rStyle w:val="Hyperlink"/>
            <w:szCs w:val="44"/>
          </w:rPr>
          <w:t>"Containers and Clouds"</w:t>
        </w:r>
      </w:hyperlink>
      <w:r w:rsidRPr="00FC18E0">
        <w:rPr>
          <w:szCs w:val="44"/>
        </w:rPr>
        <w:t xml:space="preserve"> course @ SoftUni</w:t>
      </w:r>
    </w:p>
    <w:p w14:paraId="3EE59F2F" w14:textId="0A5EEA23" w:rsidR="002975C0" w:rsidRPr="002975C0" w:rsidRDefault="006632CE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Blackbox Exporter</w:t>
      </w:r>
      <w:r w:rsidR="00843BA2">
        <w:rPr>
          <w:color w:val="7C380A"/>
          <w:lang w:val="en-US"/>
        </w:rPr>
        <w:t>: Run Prometheus Server that Monitors SoftUni.org</w:t>
      </w:r>
    </w:p>
    <w:p w14:paraId="10A46D5F" w14:textId="44016CED" w:rsidR="006632CE" w:rsidRDefault="006632CE" w:rsidP="006632CE">
      <w:pPr>
        <w:rPr>
          <w:b/>
          <w:bCs/>
        </w:rPr>
      </w:pPr>
      <w:r>
        <w:t>Our task is to</w:t>
      </w:r>
      <w:r w:rsidRPr="006632CE">
        <w:t xml:space="preserve"> </w:t>
      </w:r>
      <w:r w:rsidRPr="006632CE">
        <w:rPr>
          <w:b/>
          <w:bCs/>
        </w:rPr>
        <w:t xml:space="preserve">configure Prometheus </w:t>
      </w:r>
      <w:r w:rsidRPr="006632CE">
        <w:t xml:space="preserve">to </w:t>
      </w:r>
      <w:r w:rsidRPr="006632CE">
        <w:rPr>
          <w:b/>
          <w:bCs/>
        </w:rPr>
        <w:t>monitor</w:t>
      </w:r>
      <w:r w:rsidRPr="006632CE">
        <w:t xml:space="preserve"> </w:t>
      </w:r>
      <w:hyperlink r:id="rId9" w:history="1">
        <w:r w:rsidRPr="006632CE">
          <w:rPr>
            <w:rStyle w:val="Hyperlink"/>
          </w:rPr>
          <w:t>https://softuni.org</w:t>
        </w:r>
      </w:hyperlink>
      <w:r w:rsidR="0000030B">
        <w:t xml:space="preserve">. In order for this to happen, </w:t>
      </w:r>
      <w:r w:rsidR="0000030B" w:rsidRPr="0000030B">
        <w:t xml:space="preserve">we shall use the </w:t>
      </w:r>
      <w:r w:rsidR="0000030B" w:rsidRPr="0000030B">
        <w:rPr>
          <w:b/>
          <w:bCs/>
        </w:rPr>
        <w:t xml:space="preserve">Prometheus Blackbox </w:t>
      </w:r>
      <w:r w:rsidR="00F76EF5">
        <w:rPr>
          <w:b/>
          <w:bCs/>
        </w:rPr>
        <w:t>E</w:t>
      </w:r>
      <w:r w:rsidR="0000030B" w:rsidRPr="0000030B">
        <w:rPr>
          <w:b/>
          <w:bCs/>
        </w:rPr>
        <w:t>xporter</w:t>
      </w:r>
      <w:r w:rsidR="00F76EF5">
        <w:rPr>
          <w:b/>
          <w:bCs/>
        </w:rPr>
        <w:t xml:space="preserve">. </w:t>
      </w:r>
    </w:p>
    <w:p w14:paraId="347DFCBB" w14:textId="0E6F90F3" w:rsidR="006632CE" w:rsidRPr="006632CE" w:rsidRDefault="00F76EF5" w:rsidP="006632CE">
      <w:r>
        <w:rPr>
          <w:b/>
          <w:bCs/>
        </w:rPr>
        <w:t>Prometheus Blackbox E</w:t>
      </w:r>
      <w:r w:rsidRPr="00F76EF5">
        <w:t xml:space="preserve">xporter is designed </w:t>
      </w:r>
      <w:r w:rsidRPr="00F76EF5">
        <w:rPr>
          <w:b/>
          <w:bCs/>
        </w:rPr>
        <w:t>to probe various endpoints</w:t>
      </w:r>
      <w:r w:rsidRPr="00F76EF5">
        <w:t xml:space="preserve"> and </w:t>
      </w:r>
      <w:r w:rsidRPr="00F76EF5">
        <w:rPr>
          <w:b/>
          <w:bCs/>
        </w:rPr>
        <w:t>expose the results</w:t>
      </w:r>
      <w:r w:rsidRPr="00F76EF5">
        <w:t xml:space="preserve"> as </w:t>
      </w:r>
      <w:r w:rsidRPr="00F76EF5">
        <w:rPr>
          <w:b/>
          <w:bCs/>
        </w:rPr>
        <w:t>metrics</w:t>
      </w:r>
      <w:r w:rsidRPr="00F76EF5">
        <w:t xml:space="preserve"> that Prometheus can scrape</w:t>
      </w:r>
      <w:r>
        <w:t>.</w:t>
      </w:r>
    </w:p>
    <w:p w14:paraId="6FA96545" w14:textId="1D2E6EAB" w:rsidR="002975C0" w:rsidRPr="005922FA" w:rsidRDefault="005922FA" w:rsidP="002975C0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958548A" wp14:editId="09BF53AA">
            <wp:extent cx="6442710" cy="2145511"/>
            <wp:effectExtent l="19050" t="19050" r="1524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1777" cy="21518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15B081" w14:textId="003402BD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1: </w:t>
      </w:r>
      <w:r w:rsidR="00016970">
        <w:rPr>
          <w:color w:val="8F400B"/>
        </w:rPr>
        <w:t>Install and Run Blackbox Exporter</w:t>
      </w:r>
    </w:p>
    <w:p w14:paraId="5B20F976" w14:textId="0A27B861" w:rsidR="002975C0" w:rsidRDefault="00016970" w:rsidP="002975C0">
      <w:r w:rsidRPr="00016970">
        <w:t xml:space="preserve">To use the Blackbox </w:t>
      </w:r>
      <w:r>
        <w:t>E</w:t>
      </w:r>
      <w:r w:rsidRPr="00016970">
        <w:t xml:space="preserve">xporter, let's run it in a </w:t>
      </w:r>
      <w:r w:rsidRPr="00016970">
        <w:rPr>
          <w:b/>
          <w:bCs/>
        </w:rPr>
        <w:t>Docker container</w:t>
      </w:r>
      <w:r w:rsidRPr="00016970">
        <w:t xml:space="preserve"> and </w:t>
      </w:r>
      <w:r w:rsidRPr="00016970">
        <w:rPr>
          <w:b/>
          <w:bCs/>
        </w:rPr>
        <w:t>expose its port</w:t>
      </w:r>
      <w:r w:rsidR="002975C0">
        <w:t>:</w:t>
      </w:r>
    </w:p>
    <w:p w14:paraId="1B0F1157" w14:textId="5FA836F1" w:rsidR="002975C0" w:rsidRDefault="00016970" w:rsidP="002975C0">
      <w:r w:rsidRPr="00016970">
        <w:rPr>
          <w:noProof/>
        </w:rPr>
        <w:drawing>
          <wp:inline distT="0" distB="0" distL="0" distR="0" wp14:anchorId="54ED96A0" wp14:editId="7082B50D">
            <wp:extent cx="6465570" cy="487009"/>
            <wp:effectExtent l="19050" t="19050" r="11430" b="27940"/>
            <wp:docPr id="20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76A23393-571C-4285-A75F-853FCBE799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id="{76A23393-571C-4285-A75F-853FCBE799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4025" cy="4899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509637" w14:textId="79E86FE1" w:rsidR="00016970" w:rsidRDefault="00016970" w:rsidP="002975C0">
      <w:r w:rsidRPr="00016970">
        <w:t>Navigate to the exporter</w:t>
      </w:r>
      <w:r>
        <w:t xml:space="preserve"> </w:t>
      </w:r>
      <w:r w:rsidRPr="00016970">
        <w:t>URL in the browser with the correct target</w:t>
      </w:r>
      <w:r>
        <w:t>:</w:t>
      </w:r>
    </w:p>
    <w:p w14:paraId="157ECF0D" w14:textId="238D4604" w:rsidR="00016970" w:rsidRDefault="00016970" w:rsidP="002975C0">
      <w:r w:rsidRPr="00016970">
        <w:rPr>
          <w:noProof/>
        </w:rPr>
        <w:lastRenderedPageBreak/>
        <w:drawing>
          <wp:inline distT="0" distB="0" distL="0" distR="0" wp14:anchorId="7DC3C1BE" wp14:editId="3A198EF2">
            <wp:extent cx="6450330" cy="3424516"/>
            <wp:effectExtent l="19050" t="19050" r="26670" b="24130"/>
            <wp:docPr id="17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78AC7EE7-E3DC-4AAA-BFA6-F265CEF226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78AC7EE7-E3DC-4AAA-BFA6-F265CEF226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7817" cy="3428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92EDB4" w14:textId="4D8FA488" w:rsidR="00377A9C" w:rsidRPr="00377A9C" w:rsidRDefault="00377A9C" w:rsidP="00377A9C">
      <w:pPr>
        <w:pStyle w:val="Heading3"/>
        <w:rPr>
          <w:color w:val="8F400B"/>
        </w:rPr>
      </w:pPr>
      <w:r w:rsidRPr="00377A9C">
        <w:rPr>
          <w:color w:val="8F400B"/>
        </w:rPr>
        <w:t>Step 2: Blackbox Exporter Metrics</w:t>
      </w:r>
    </w:p>
    <w:p w14:paraId="4961ABEB" w14:textId="6A51A0AB" w:rsidR="002975C0" w:rsidRDefault="00377A9C" w:rsidP="00377A9C">
      <w:r w:rsidRPr="00377A9C">
        <w:t xml:space="preserve">If you access </w:t>
      </w:r>
      <w:r w:rsidRPr="00377A9C">
        <w:rPr>
          <w:rFonts w:ascii="Consolas" w:hAnsi="Consolas"/>
          <w:b/>
          <w:bCs/>
        </w:rPr>
        <w:t>https://softuni.org</w:t>
      </w:r>
      <w:r w:rsidRPr="00377A9C">
        <w:t xml:space="preserve"> (</w:t>
      </w:r>
      <w:r w:rsidRPr="00377A9C">
        <w:rPr>
          <w:b/>
          <w:bCs/>
        </w:rPr>
        <w:t>without caching</w:t>
      </w:r>
      <w:r w:rsidRPr="00377A9C">
        <w:t>), it responds for about 23 seconds</w:t>
      </w:r>
      <w:r w:rsidR="00641496">
        <w:t>:</w:t>
      </w:r>
    </w:p>
    <w:p w14:paraId="2FDEB7B6" w14:textId="2A35C17A" w:rsidR="00377A9C" w:rsidRDefault="00377A9C" w:rsidP="00377A9C">
      <w:r w:rsidRPr="00377A9C">
        <w:rPr>
          <w:noProof/>
        </w:rPr>
        <w:drawing>
          <wp:inline distT="0" distB="0" distL="0" distR="0" wp14:anchorId="08F575BE" wp14:editId="1C16C544">
            <wp:extent cx="5776235" cy="4788638"/>
            <wp:effectExtent l="19050" t="19050" r="15240" b="12065"/>
            <wp:docPr id="2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5A706463-2410-4EC0-9892-473F94A6CA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5A706463-2410-4EC0-9892-473F94A6CA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6235" cy="4788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4C332B" w14:textId="5836AFF5" w:rsidR="00D61858" w:rsidRDefault="00D61858" w:rsidP="00377A9C">
      <w:r w:rsidRPr="00D61858">
        <w:rPr>
          <w:noProof/>
        </w:rPr>
        <w:lastRenderedPageBreak/>
        <w:drawing>
          <wp:inline distT="0" distB="0" distL="0" distR="0" wp14:anchorId="4509390C" wp14:editId="21D5DC6E">
            <wp:extent cx="6626225" cy="2063115"/>
            <wp:effectExtent l="19050" t="19050" r="22225" b="1333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A2BC75E-E085-49A7-ADC8-955C87CE0F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5A2BC75E-E085-49A7-ADC8-955C87CE0F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1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0F8DB9" w14:textId="615AF68E" w:rsidR="00641496" w:rsidRDefault="00641496" w:rsidP="00377A9C">
      <w:r w:rsidRPr="00641496">
        <w:rPr>
          <w:b/>
          <w:bCs/>
          <w:u w:val="single"/>
        </w:rPr>
        <w:t>NOTE:</w:t>
      </w:r>
      <w:r>
        <w:t xml:space="preserve"> </w:t>
      </w:r>
      <w:r w:rsidRPr="00641496">
        <w:t xml:space="preserve">Values </w:t>
      </w:r>
      <w:r w:rsidRPr="00641496">
        <w:rPr>
          <w:b/>
          <w:bCs/>
        </w:rPr>
        <w:t>may differ</w:t>
      </w:r>
      <w:r w:rsidRPr="00641496">
        <w:t xml:space="preserve"> but they should be </w:t>
      </w:r>
      <w:r w:rsidRPr="00641496">
        <w:rPr>
          <w:b/>
          <w:bCs/>
        </w:rPr>
        <w:t>close</w:t>
      </w:r>
      <w:r w:rsidRPr="00641496">
        <w:t xml:space="preserve"> enough</w:t>
      </w:r>
      <w:r>
        <w:t xml:space="preserve"> </w:t>
      </w:r>
      <w:r w:rsidRPr="00641496">
        <w:t>to one another</w:t>
      </w:r>
      <w:r w:rsidR="00D61858">
        <w:t>.</w:t>
      </w:r>
    </w:p>
    <w:p w14:paraId="430D33CF" w14:textId="337006AA" w:rsidR="002975C0" w:rsidRDefault="002975C0" w:rsidP="002975C0">
      <w:pPr>
        <w:pStyle w:val="Heading3"/>
        <w:rPr>
          <w:bCs/>
          <w:color w:val="8F400B"/>
        </w:rPr>
      </w:pPr>
      <w:r w:rsidRPr="002975C0">
        <w:rPr>
          <w:color w:val="8F400B"/>
        </w:rPr>
        <w:t xml:space="preserve">Step 3: </w:t>
      </w:r>
      <w:r w:rsidR="00D61858" w:rsidRPr="00D61858">
        <w:rPr>
          <w:bCs/>
          <w:color w:val="8F400B"/>
        </w:rPr>
        <w:t>Configure and Run Prometheus</w:t>
      </w:r>
    </w:p>
    <w:p w14:paraId="6BBC67E5" w14:textId="49E01FF0" w:rsidR="00D61858" w:rsidRDefault="00D61858" w:rsidP="00D61858">
      <w:r w:rsidRPr="00D61858">
        <w:t xml:space="preserve">Now we should </w:t>
      </w:r>
      <w:r w:rsidRPr="00D61858">
        <w:rPr>
          <w:b/>
          <w:bCs/>
        </w:rPr>
        <w:t>configure</w:t>
      </w:r>
      <w:r w:rsidRPr="00D61858">
        <w:t xml:space="preserve"> </w:t>
      </w:r>
      <w:r w:rsidRPr="00D61858">
        <w:rPr>
          <w:b/>
          <w:bCs/>
        </w:rPr>
        <w:t>Prometheus</w:t>
      </w:r>
      <w:r w:rsidRPr="00D61858">
        <w:t xml:space="preserve"> to </w:t>
      </w:r>
      <w:r w:rsidRPr="00D61858">
        <w:rPr>
          <w:b/>
          <w:bCs/>
        </w:rPr>
        <w:t>use</w:t>
      </w:r>
      <w:r w:rsidRPr="00D61858">
        <w:t xml:space="preserve"> the </w:t>
      </w:r>
      <w:r w:rsidRPr="00D61858">
        <w:rPr>
          <w:b/>
          <w:bCs/>
        </w:rPr>
        <w:t>Blackbox Exporter</w:t>
      </w:r>
      <w:r w:rsidRPr="00D61858">
        <w:t xml:space="preserve"> metrics</w:t>
      </w:r>
      <w:r w:rsidR="00EE61F0">
        <w:t>.</w:t>
      </w:r>
    </w:p>
    <w:p w14:paraId="36362868" w14:textId="737D395A" w:rsidR="00EE61F0" w:rsidRDefault="00EE61F0" w:rsidP="00D61858">
      <w:r>
        <w:t>First, let's create a Prometheus configuration YAML file</w:t>
      </w:r>
      <w:r w:rsidR="00CE7963">
        <w:t xml:space="preserve"> in the installation directory:</w:t>
      </w:r>
    </w:p>
    <w:p w14:paraId="138D07DC" w14:textId="34B001E6" w:rsidR="00EE61F0" w:rsidRDefault="00EE61F0" w:rsidP="00D61858">
      <w:r w:rsidRPr="00EE61F0">
        <w:rPr>
          <w:noProof/>
        </w:rPr>
        <w:drawing>
          <wp:inline distT="0" distB="0" distL="0" distR="0" wp14:anchorId="3EF0C640" wp14:editId="7C132CF6">
            <wp:extent cx="4019550" cy="3365905"/>
            <wp:effectExtent l="19050" t="19050" r="19050" b="25400"/>
            <wp:docPr id="23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8DB59167-7237-4D58-BCD0-7D0C70D0D3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8DB59167-7237-4D58-BCD0-7D0C70D0D3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3584" cy="3369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45B73C" w14:textId="76C7FDAB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proofErr w:type="spellStart"/>
      <w:r w:rsidRPr="00EE61F0">
        <w:rPr>
          <w:rFonts w:ascii="Consolas" w:hAnsi="Consolas"/>
          <w:b/>
          <w:bCs/>
        </w:rPr>
        <w:t>scrape_interval</w:t>
      </w:r>
      <w:proofErr w:type="spellEnd"/>
      <w:r w:rsidRPr="00EE61F0">
        <w:rPr>
          <w:rFonts w:ascii="Consolas" w:hAnsi="Consolas"/>
          <w:b/>
          <w:bCs/>
        </w:rPr>
        <w:t xml:space="preserve">: 15s </w:t>
      </w:r>
    </w:p>
    <w:p w14:paraId="715B776A" w14:textId="0553745A" w:rsidR="00EE61F0" w:rsidRDefault="00EE61F0" w:rsidP="00EE61F0">
      <w:pPr>
        <w:pStyle w:val="ListParagraph"/>
        <w:numPr>
          <w:ilvl w:val="1"/>
          <w:numId w:val="26"/>
        </w:numPr>
      </w:pPr>
      <w:r>
        <w:t>Target is being scraped each 15 seconds</w:t>
      </w:r>
    </w:p>
    <w:p w14:paraId="6DA34123" w14:textId="4DA6EF0F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proofErr w:type="spellStart"/>
      <w:r w:rsidRPr="00EE61F0">
        <w:rPr>
          <w:rFonts w:ascii="Consolas" w:hAnsi="Consolas"/>
          <w:b/>
          <w:bCs/>
        </w:rPr>
        <w:t>metrics_path</w:t>
      </w:r>
      <w:proofErr w:type="spellEnd"/>
      <w:r w:rsidRPr="00EE61F0">
        <w:rPr>
          <w:rFonts w:ascii="Consolas" w:hAnsi="Consolas"/>
          <w:b/>
          <w:bCs/>
        </w:rPr>
        <w:t>: /probe</w:t>
      </w:r>
    </w:p>
    <w:p w14:paraId="182E0431" w14:textId="10A16E04" w:rsidR="00EE61F0" w:rsidRPr="008B1DC0" w:rsidRDefault="00EE61F0" w:rsidP="00EE61F0">
      <w:pPr>
        <w:pStyle w:val="ListParagraph"/>
        <w:numPr>
          <w:ilvl w:val="1"/>
          <w:numId w:val="26"/>
        </w:numPr>
      </w:pPr>
      <w:r>
        <w:t xml:space="preserve">Metrics can be accessed on </w:t>
      </w:r>
      <w:r w:rsidRPr="00EE61F0">
        <w:rPr>
          <w:rFonts w:ascii="Consolas" w:hAnsi="Consolas"/>
          <w:b/>
          <w:bCs/>
        </w:rPr>
        <w:t>/probe</w:t>
      </w:r>
    </w:p>
    <w:p w14:paraId="06B3095E" w14:textId="23B26EEB" w:rsidR="008B1DC0" w:rsidRPr="008B1DC0" w:rsidRDefault="008B1DC0" w:rsidP="008B1DC0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- targets:</w:t>
      </w:r>
      <w:r>
        <w:rPr>
          <w:rFonts w:ascii="Consolas" w:hAnsi="Consolas"/>
          <w:b/>
          <w:bCs/>
        </w:rPr>
        <w:br/>
      </w:r>
      <w:r w:rsidRPr="008B1DC0">
        <w:rPr>
          <w:rFonts w:ascii="Consolas" w:hAnsi="Consolas"/>
          <w:b/>
          <w:bCs/>
        </w:rPr>
        <w:t xml:space="preserve">     - </w:t>
      </w:r>
      <w:hyperlink r:id="rId16" w:history="1">
        <w:r w:rsidRPr="0055128A">
          <w:rPr>
            <w:rStyle w:val="Hyperlink"/>
            <w:rFonts w:ascii="Consolas" w:hAnsi="Consolas"/>
            <w:b/>
            <w:bCs/>
          </w:rPr>
          <w:t>https://softuni.org</w:t>
        </w:r>
      </w:hyperlink>
    </w:p>
    <w:p w14:paraId="21AB6B4F" w14:textId="4E5A90DF" w:rsidR="008B1DC0" w:rsidRDefault="008B1DC0" w:rsidP="008B1DC0">
      <w:pPr>
        <w:pStyle w:val="ListParagraph"/>
        <w:numPr>
          <w:ilvl w:val="1"/>
          <w:numId w:val="26"/>
        </w:numPr>
      </w:pPr>
      <w:r>
        <w:t>Define</w:t>
      </w:r>
      <w:r w:rsidR="00A67D7F">
        <w:t xml:space="preserve"> </w:t>
      </w:r>
      <w:r>
        <w:t>the targeted site URL</w:t>
      </w:r>
    </w:p>
    <w:p w14:paraId="03748798" w14:textId="199B46CA" w:rsidR="00A67D7F" w:rsidRDefault="00A67D7F" w:rsidP="00A67D7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A67D7F">
        <w:rPr>
          <w:rFonts w:ascii="Consolas" w:hAnsi="Consolas"/>
          <w:b/>
          <w:bCs/>
        </w:rPr>
        <w:t>Replacement: 127.0.0.1:9115</w:t>
      </w:r>
    </w:p>
    <w:p w14:paraId="74F760DD" w14:textId="260E2E14" w:rsidR="00A67D7F" w:rsidRPr="00CE7963" w:rsidRDefault="00A67D7F" w:rsidP="00A67D7F">
      <w:pPr>
        <w:pStyle w:val="ListParagraph"/>
        <w:numPr>
          <w:ilvl w:val="1"/>
          <w:numId w:val="26"/>
        </w:numPr>
        <w:rPr>
          <w:rFonts w:cstheme="minorHAnsi"/>
        </w:rPr>
      </w:pPr>
      <w:r w:rsidRPr="00A67D7F">
        <w:rPr>
          <w:rFonts w:cstheme="minorHAnsi"/>
        </w:rPr>
        <w:t xml:space="preserve">Blackbox exporter's </w:t>
      </w:r>
      <w:proofErr w:type="spellStart"/>
      <w:r w:rsidRPr="00C332EF">
        <w:rPr>
          <w:rFonts w:ascii="Consolas" w:hAnsi="Consolas" w:cstheme="minorHAnsi"/>
          <w:b/>
          <w:bCs/>
        </w:rPr>
        <w:t>hostname</w:t>
      </w:r>
      <w:r w:rsidRPr="00C332EF">
        <w:rPr>
          <w:rFonts w:cstheme="minorHAnsi"/>
          <w:b/>
          <w:bCs/>
        </w:rPr>
        <w:t>:</w:t>
      </w:r>
      <w:r w:rsidRPr="00C332EF">
        <w:rPr>
          <w:rFonts w:ascii="Consolas" w:hAnsi="Consolas" w:cstheme="minorHAnsi"/>
          <w:b/>
          <w:bCs/>
        </w:rPr>
        <w:t>port</w:t>
      </w:r>
      <w:proofErr w:type="spellEnd"/>
    </w:p>
    <w:p w14:paraId="090A7CD3" w14:textId="39A5927A" w:rsidR="00CE7963" w:rsidRDefault="00CE7963" w:rsidP="00CE7963">
      <w:pPr>
        <w:rPr>
          <w:rFonts w:cstheme="minorHAnsi"/>
          <w:b/>
          <w:bCs/>
        </w:rPr>
      </w:pPr>
      <w:r>
        <w:rPr>
          <w:rFonts w:cstheme="minorHAnsi"/>
        </w:rPr>
        <w:t xml:space="preserve">Then, let's </w:t>
      </w:r>
      <w:r w:rsidRPr="002321B5">
        <w:rPr>
          <w:rFonts w:cstheme="minorHAnsi"/>
          <w:b/>
          <w:bCs/>
        </w:rPr>
        <w:t>start Prometheus server</w:t>
      </w:r>
      <w:r>
        <w:rPr>
          <w:rFonts w:cstheme="minorHAnsi"/>
        </w:rPr>
        <w:t xml:space="preserve"> with the </w:t>
      </w:r>
      <w:r w:rsidRPr="002321B5">
        <w:rPr>
          <w:rFonts w:cstheme="minorHAnsi"/>
          <w:b/>
          <w:bCs/>
        </w:rPr>
        <w:t>configuration file</w:t>
      </w:r>
      <w:r w:rsidR="005116DC">
        <w:rPr>
          <w:rFonts w:cstheme="minorHAnsi"/>
          <w:b/>
          <w:bCs/>
        </w:rPr>
        <w:t>:</w:t>
      </w:r>
    </w:p>
    <w:p w14:paraId="7DD97DAA" w14:textId="5BB684F7" w:rsidR="002321B5" w:rsidRPr="00CE7963" w:rsidRDefault="002321B5" w:rsidP="00CE7963">
      <w:pPr>
        <w:rPr>
          <w:rFonts w:cstheme="minorHAnsi"/>
        </w:rPr>
      </w:pPr>
      <w:r w:rsidRPr="002321B5">
        <w:rPr>
          <w:rFonts w:cstheme="minorHAnsi"/>
          <w:noProof/>
        </w:rPr>
        <w:drawing>
          <wp:inline distT="0" distB="0" distL="0" distR="0" wp14:anchorId="0417E26F" wp14:editId="3F9A8F09">
            <wp:extent cx="5177790" cy="419780"/>
            <wp:effectExtent l="19050" t="19050" r="22860" b="18415"/>
            <wp:docPr id="24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688D1A23-7C81-4052-B7F1-AC0BAB1A62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688D1A23-7C81-4052-B7F1-AC0BAB1A62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9217" cy="421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C35FB7" w14:textId="2870480C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lastRenderedPageBreak/>
        <w:t xml:space="preserve">Step 4: </w:t>
      </w:r>
      <w:r w:rsidR="005116DC" w:rsidRPr="005116DC">
        <w:rPr>
          <w:bCs/>
          <w:color w:val="8F400B"/>
        </w:rPr>
        <w:t>Access Prometheus</w:t>
      </w:r>
    </w:p>
    <w:p w14:paraId="673BD6F4" w14:textId="442571A5" w:rsidR="002975C0" w:rsidRDefault="005116DC" w:rsidP="002975C0">
      <w:pPr>
        <w:rPr>
          <w:rFonts w:ascii="Consolas" w:hAnsi="Consolas"/>
          <w:b/>
          <w:bCs/>
        </w:rPr>
      </w:pPr>
      <w:r>
        <w:t xml:space="preserve">Now, let's access Prometheus on </w:t>
      </w:r>
      <w:hyperlink r:id="rId18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</w:p>
    <w:p w14:paraId="79411452" w14:textId="7772B27E" w:rsidR="005116DC" w:rsidRDefault="005116DC" w:rsidP="002975C0">
      <w:pPr>
        <w:rPr>
          <w:noProof/>
        </w:rPr>
      </w:pPr>
      <w:r w:rsidRPr="005116DC">
        <w:rPr>
          <w:noProof/>
        </w:rPr>
        <w:drawing>
          <wp:inline distT="0" distB="0" distL="0" distR="0" wp14:anchorId="6AD72752" wp14:editId="3653DF1A">
            <wp:extent cx="5360670" cy="3667827"/>
            <wp:effectExtent l="19050" t="19050" r="11430" b="27940"/>
            <wp:docPr id="2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246E2ED-329D-49FF-9D14-E209EB2F67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246E2ED-329D-49FF-9D14-E209EB2F67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62405" cy="36690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367520" w14:textId="1B7EA561" w:rsidR="005116DC" w:rsidRDefault="005116DC" w:rsidP="005116DC">
      <w:pPr>
        <w:rPr>
          <w:noProof/>
        </w:rPr>
      </w:pPr>
      <w:r>
        <w:rPr>
          <w:noProof/>
        </w:rPr>
        <w:t>We can look at the target site status from [</w:t>
      </w:r>
      <w:r w:rsidRPr="005116DC">
        <w:rPr>
          <w:rFonts w:ascii="Consolas" w:hAnsi="Consolas"/>
          <w:b/>
          <w:bCs/>
          <w:noProof/>
        </w:rPr>
        <w:t>Status</w:t>
      </w:r>
      <w:r>
        <w:rPr>
          <w:noProof/>
        </w:rPr>
        <w:t xml:space="preserve">] </w:t>
      </w:r>
      <w:r>
        <w:rPr>
          <w:rFonts w:cstheme="minorHAnsi"/>
          <w:noProof/>
        </w:rPr>
        <w:t>→</w:t>
      </w:r>
      <w:r>
        <w:rPr>
          <w:noProof/>
        </w:rPr>
        <w:t xml:space="preserve"> [</w:t>
      </w:r>
      <w:r w:rsidRPr="005116DC">
        <w:rPr>
          <w:rFonts w:ascii="Consolas" w:hAnsi="Consolas"/>
          <w:b/>
          <w:bCs/>
          <w:noProof/>
        </w:rPr>
        <w:t>Targets</w:t>
      </w:r>
      <w:r>
        <w:rPr>
          <w:noProof/>
        </w:rPr>
        <w:t>]</w:t>
      </w:r>
      <w:r w:rsidR="003217CF">
        <w:rPr>
          <w:noProof/>
        </w:rPr>
        <w:t>:</w:t>
      </w:r>
    </w:p>
    <w:p w14:paraId="649B423E" w14:textId="7F0D7B6B" w:rsidR="003217CF" w:rsidRDefault="003217CF" w:rsidP="005116DC">
      <w:pPr>
        <w:rPr>
          <w:noProof/>
        </w:rPr>
      </w:pPr>
      <w:r w:rsidRPr="003217CF">
        <w:rPr>
          <w:noProof/>
        </w:rPr>
        <w:drawing>
          <wp:inline distT="0" distB="0" distL="0" distR="0" wp14:anchorId="4344C0FD" wp14:editId="657B1361">
            <wp:extent cx="5375910" cy="3644388"/>
            <wp:effectExtent l="19050" t="19050" r="15240" b="1333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66D61C8-D32C-4565-9C47-E0FF2553C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66D61C8-D32C-4565-9C47-E0FF2553C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0349" cy="36473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213B3B" w14:textId="6AE88E64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5: </w:t>
      </w:r>
      <w:r w:rsidR="003217CF">
        <w:rPr>
          <w:color w:val="8F400B"/>
        </w:rPr>
        <w:t>Examine Metrics</w:t>
      </w:r>
    </w:p>
    <w:p w14:paraId="352729BD" w14:textId="6B80607E" w:rsidR="004D2060" w:rsidRDefault="003217CF" w:rsidP="00590280">
      <w:pPr>
        <w:jc w:val="both"/>
      </w:pPr>
      <w:r w:rsidRPr="003217CF">
        <w:t xml:space="preserve">Prometheus graphs are used to </w:t>
      </w:r>
      <w:r w:rsidRPr="004D2060">
        <w:rPr>
          <w:b/>
          <w:bCs/>
        </w:rPr>
        <w:t>visualize the metrics</w:t>
      </w:r>
      <w:r w:rsidRPr="003217CF">
        <w:t xml:space="preserve"> collected and help you understand how </w:t>
      </w:r>
      <w:r w:rsidRPr="004D2060">
        <w:rPr>
          <w:b/>
          <w:bCs/>
        </w:rPr>
        <w:t>systems are performing</w:t>
      </w:r>
      <w:r w:rsidRPr="003217CF">
        <w:t xml:space="preserve"> over time</w:t>
      </w:r>
      <w:r w:rsidR="004D2060">
        <w:t xml:space="preserve">. </w:t>
      </w:r>
    </w:p>
    <w:p w14:paraId="3702B4B7" w14:textId="6C44ED34" w:rsidR="004D2060" w:rsidRDefault="004D2060" w:rsidP="00590280">
      <w:pPr>
        <w:jc w:val="both"/>
      </w:pPr>
      <w:r>
        <w:lastRenderedPageBreak/>
        <w:t>In order to look at Prometheus graph, navigate to [</w:t>
      </w:r>
      <w:r w:rsidRPr="004D2060">
        <w:rPr>
          <w:rFonts w:ascii="Consolas" w:hAnsi="Consolas"/>
          <w:b/>
          <w:bCs/>
        </w:rPr>
        <w:t>Graph</w:t>
      </w:r>
      <w:r>
        <w:t>], choose a metric to visualize and click [</w:t>
      </w:r>
      <w:r w:rsidRPr="004D2060">
        <w:rPr>
          <w:rFonts w:ascii="Consolas" w:hAnsi="Consolas"/>
          <w:b/>
          <w:bCs/>
        </w:rPr>
        <w:t>Execute</w:t>
      </w:r>
      <w:r>
        <w:t>]. From there you can switch from [</w:t>
      </w:r>
      <w:r w:rsidRPr="004D2060">
        <w:rPr>
          <w:rFonts w:ascii="Consolas" w:hAnsi="Consolas"/>
          <w:b/>
          <w:bCs/>
        </w:rPr>
        <w:t>Table</w:t>
      </w:r>
      <w:r>
        <w:t>] to [</w:t>
      </w:r>
      <w:r w:rsidRPr="004D2060">
        <w:rPr>
          <w:rFonts w:ascii="Consolas" w:hAnsi="Consolas"/>
          <w:b/>
          <w:bCs/>
        </w:rPr>
        <w:t>Graph</w:t>
      </w:r>
      <w:r>
        <w:t>]</w:t>
      </w:r>
      <w:r w:rsidR="00401211">
        <w:t>, where you can examine the visualization:</w:t>
      </w:r>
    </w:p>
    <w:p w14:paraId="59AF569E" w14:textId="3A790151" w:rsidR="002975C0" w:rsidRDefault="00590280" w:rsidP="00590280">
      <w:pPr>
        <w:jc w:val="both"/>
      </w:pPr>
      <w:r w:rsidRPr="00590280">
        <w:rPr>
          <w:noProof/>
        </w:rPr>
        <w:t xml:space="preserve"> </w:t>
      </w:r>
      <w:r w:rsidRPr="00590280">
        <w:rPr>
          <w:noProof/>
        </w:rPr>
        <w:drawing>
          <wp:inline distT="0" distB="0" distL="0" distR="0" wp14:anchorId="6E6B13D7" wp14:editId="771CEC8D">
            <wp:extent cx="4842510" cy="5484086"/>
            <wp:effectExtent l="19050" t="19050" r="15240" b="2159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108F4F5-48A6-48B9-B9DF-0E52770618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108F4F5-48A6-48B9-B9DF-0E52770618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46340" cy="54884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DCDC14" w14:textId="3B46E43D" w:rsidR="004747A7" w:rsidRDefault="00A46B0F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Alert</w:t>
      </w:r>
      <w:r w:rsidR="00272F9C">
        <w:rPr>
          <w:color w:val="7C380A"/>
          <w:lang w:val="en-US"/>
        </w:rPr>
        <w:t>m</w:t>
      </w:r>
      <w:r>
        <w:rPr>
          <w:color w:val="7C380A"/>
          <w:lang w:val="en-US"/>
        </w:rPr>
        <w:t>anager</w:t>
      </w:r>
    </w:p>
    <w:p w14:paraId="0A46BA79" w14:textId="5B09C1A6" w:rsidR="00E47C86" w:rsidRDefault="00A46B0F" w:rsidP="00E47C86">
      <w:r>
        <w:t xml:space="preserve">In this task, we will create alerts for Prometheus Metrics. </w:t>
      </w:r>
      <w:r w:rsidR="00E47C86">
        <w:t xml:space="preserve">If the connection to SoftUni.org takes more than 25 milliseconds, we want to fire an alert to Alertmanager. Then, Alertmanager </w:t>
      </w:r>
      <w:r w:rsidR="00F83A2C">
        <w:t>should</w:t>
      </w:r>
      <w:r w:rsidR="00E47C86">
        <w:t xml:space="preserve"> forward alerts to a webhook on </w:t>
      </w:r>
      <w:hyperlink r:id="rId22" w:history="1">
        <w:proofErr w:type="spellStart"/>
        <w:r w:rsidR="00E47C86" w:rsidRPr="00A46B0F">
          <w:rPr>
            <w:rStyle w:val="Hyperlink"/>
          </w:rPr>
          <w:t>Webhook.site</w:t>
        </w:r>
        <w:proofErr w:type="spellEnd"/>
      </w:hyperlink>
      <w:r w:rsidR="00E47C86">
        <w:t>. Everythi</w:t>
      </w:r>
      <w:r w:rsidR="00CA2303">
        <w:t>n</w:t>
      </w:r>
      <w:r w:rsidR="00E47C86">
        <w:t>g</w:t>
      </w:r>
      <w:r w:rsidR="00CA2303">
        <w:t>,</w:t>
      </w:r>
      <w:r w:rsidR="00E47C86">
        <w:t xml:space="preserve"> that is sent to it, </w:t>
      </w:r>
      <w:r w:rsidR="00CA2303">
        <w:t>should</w:t>
      </w:r>
      <w:r w:rsidR="00E47C86">
        <w:t xml:space="preserve"> be shown instantly. </w:t>
      </w:r>
    </w:p>
    <w:p w14:paraId="2056DF3D" w14:textId="096262DF" w:rsidR="0098498C" w:rsidRPr="0098498C" w:rsidRDefault="0098498C" w:rsidP="0098498C">
      <w:pPr>
        <w:pStyle w:val="Heading3"/>
        <w:rPr>
          <w:color w:val="8F400B"/>
        </w:rPr>
      </w:pPr>
      <w:r w:rsidRPr="0098498C">
        <w:rPr>
          <w:color w:val="8F400B"/>
        </w:rPr>
        <w:t xml:space="preserve">Step 1: </w:t>
      </w:r>
      <w:r>
        <w:rPr>
          <w:color w:val="8F400B"/>
        </w:rPr>
        <w:t>Prometheus, Blackbox Exporter and Webhook</w:t>
      </w:r>
    </w:p>
    <w:p w14:paraId="6C58D761" w14:textId="77777777" w:rsidR="00E47C86" w:rsidRDefault="00A46B0F" w:rsidP="00A46B0F">
      <w:r>
        <w:t xml:space="preserve">First, run </w:t>
      </w:r>
      <w:r w:rsidRPr="00A46B0F">
        <w:rPr>
          <w:b/>
          <w:bCs/>
        </w:rPr>
        <w:t>Prometheus</w:t>
      </w:r>
      <w:r>
        <w:t xml:space="preserve"> and </w:t>
      </w:r>
      <w:r w:rsidRPr="00A46B0F">
        <w:rPr>
          <w:b/>
          <w:bCs/>
        </w:rPr>
        <w:t xml:space="preserve">Blackbox </w:t>
      </w:r>
      <w:r>
        <w:rPr>
          <w:b/>
          <w:bCs/>
        </w:rPr>
        <w:t>E</w:t>
      </w:r>
      <w:r w:rsidRPr="00A46B0F">
        <w:rPr>
          <w:b/>
          <w:bCs/>
        </w:rPr>
        <w:t>xporter</w:t>
      </w:r>
      <w:r>
        <w:t xml:space="preserve"> again.</w:t>
      </w:r>
    </w:p>
    <w:p w14:paraId="7E6A3F3A" w14:textId="49CFAA2D" w:rsidR="00A46B0F" w:rsidRDefault="0098498C" w:rsidP="00A46B0F">
      <w:r>
        <w:t xml:space="preserve">Then, open </w:t>
      </w:r>
      <w:hyperlink r:id="rId23" w:history="1">
        <w:proofErr w:type="spellStart"/>
        <w:r w:rsidRPr="00A46B0F">
          <w:rPr>
            <w:rStyle w:val="Hyperlink"/>
          </w:rPr>
          <w:t>Webhook.site</w:t>
        </w:r>
        <w:proofErr w:type="spellEnd"/>
      </w:hyperlink>
      <w:r>
        <w:t xml:space="preserve"> and copy your unique URL for the Alertmanager configuration:</w:t>
      </w:r>
    </w:p>
    <w:p w14:paraId="3EC04CED" w14:textId="6C20402A" w:rsidR="0098498C" w:rsidRDefault="0098498C" w:rsidP="00A46B0F">
      <w:r w:rsidRPr="0098498C">
        <w:rPr>
          <w:noProof/>
        </w:rPr>
        <w:lastRenderedPageBreak/>
        <w:drawing>
          <wp:inline distT="0" distB="0" distL="0" distR="0" wp14:anchorId="03911A66" wp14:editId="149E2CFF">
            <wp:extent cx="4888230" cy="2606375"/>
            <wp:effectExtent l="19050" t="19050" r="26670" b="22860"/>
            <wp:docPr id="62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7530B4B9-C886-4BA1-B95E-952EC8EA97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id="{7530B4B9-C886-4BA1-B95E-952EC8EA97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91017" cy="26078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48D411" w14:textId="58B079E3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2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 Alertmanager</w:t>
      </w:r>
    </w:p>
    <w:p w14:paraId="38E2B046" w14:textId="5554875B" w:rsidR="000D7165" w:rsidRDefault="000D7165" w:rsidP="000D7165">
      <w:r>
        <w:t>Now, let's create a YAML file in the Alertmanager directory:</w:t>
      </w:r>
    </w:p>
    <w:p w14:paraId="26D999BB" w14:textId="3C4B10F9" w:rsidR="000D7165" w:rsidRDefault="000D7165" w:rsidP="000D7165">
      <w:r w:rsidRPr="000D7165">
        <w:rPr>
          <w:noProof/>
        </w:rPr>
        <w:drawing>
          <wp:inline distT="0" distB="0" distL="0" distR="0" wp14:anchorId="26D6EFF5" wp14:editId="355D6168">
            <wp:extent cx="1664970" cy="1687673"/>
            <wp:effectExtent l="19050" t="19050" r="11430" b="27305"/>
            <wp:docPr id="63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95CA6E4D-C932-4335-8611-5A2817BA01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95CA6E4D-C932-4335-8611-5A2817BA01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69424" cy="16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EDBF" w14:textId="4106B1E0" w:rsidR="000D7165" w:rsidRDefault="000D7165" w:rsidP="000D7165">
      <w:r>
        <w:t>The configuration should:</w:t>
      </w:r>
    </w:p>
    <w:p w14:paraId="7BEC10B9" w14:textId="7AA82268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ets the timeout for alert resolution to 5 minutes</w:t>
      </w:r>
    </w:p>
    <w:p w14:paraId="2A4A7F12" w14:textId="0086F500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pecifies that alerts are sent to the "</w:t>
      </w:r>
      <w:proofErr w:type="spellStart"/>
      <w:r w:rsidRPr="00FB661E">
        <w:rPr>
          <w:rFonts w:ascii="Consolas" w:hAnsi="Consolas"/>
          <w:b/>
          <w:bCs/>
        </w:rPr>
        <w:t>webhook_receiver</w:t>
      </w:r>
      <w:proofErr w:type="spellEnd"/>
      <w:r w:rsidRPr="000D7165">
        <w:t>" receiver</w:t>
      </w:r>
    </w:p>
    <w:p w14:paraId="06F9A4BE" w14:textId="422FE1AB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Configures the "</w:t>
      </w:r>
      <w:proofErr w:type="spellStart"/>
      <w:r w:rsidRPr="00FB661E">
        <w:rPr>
          <w:rFonts w:ascii="Consolas" w:hAnsi="Consolas"/>
          <w:b/>
          <w:bCs/>
        </w:rPr>
        <w:t>webhook_receiver</w:t>
      </w:r>
      <w:proofErr w:type="spellEnd"/>
      <w:r w:rsidRPr="000D7165">
        <w:t>" receiver</w:t>
      </w:r>
    </w:p>
    <w:p w14:paraId="13F888E1" w14:textId="45256547" w:rsidR="000D7165" w:rsidRDefault="000D7165" w:rsidP="000D7165">
      <w:pPr>
        <w:pStyle w:val="ListParagraph"/>
        <w:numPr>
          <w:ilvl w:val="1"/>
          <w:numId w:val="26"/>
        </w:numPr>
      </w:pPr>
      <w:r w:rsidRPr="000D7165">
        <w:t xml:space="preserve">It should send requests to the URL that </w:t>
      </w:r>
      <w:proofErr w:type="spellStart"/>
      <w:r w:rsidRPr="00FB661E">
        <w:rPr>
          <w:rFonts w:ascii="Consolas" w:hAnsi="Consolas"/>
          <w:b/>
          <w:bCs/>
        </w:rPr>
        <w:t>Webhook.site</w:t>
      </w:r>
      <w:proofErr w:type="spellEnd"/>
      <w:r w:rsidRPr="000D7165">
        <w:t xml:space="preserve"> provided</w:t>
      </w:r>
    </w:p>
    <w:p w14:paraId="46AB2950" w14:textId="6EF52963" w:rsidR="000D7165" w:rsidRPr="000D7165" w:rsidRDefault="000D7165" w:rsidP="000D7165">
      <w:r w:rsidRPr="000D7165">
        <w:rPr>
          <w:noProof/>
        </w:rPr>
        <w:drawing>
          <wp:inline distT="0" distB="0" distL="0" distR="0" wp14:anchorId="4E41A6C9" wp14:editId="48C3BD69">
            <wp:extent cx="3638550" cy="2157371"/>
            <wp:effectExtent l="19050" t="19050" r="19050" b="1460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2BB0EF7-4274-424D-9985-53D52F5531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2BB0EF7-4274-424D-9985-53D52F5531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5874" cy="21617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71D66E" w14:textId="482D0968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3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</w:t>
      </w:r>
      <w:r w:rsidR="009036EF" w:rsidRPr="009036EF">
        <w:rPr>
          <w:rFonts w:cstheme="minorHAnsi"/>
          <w:bCs/>
          <w:color w:val="EEECE1" w:themeColor="background2"/>
          <w:kern w:val="24"/>
        </w:rPr>
        <w:t xml:space="preserve"> </w:t>
      </w:r>
      <w:r w:rsidR="00CA6A0A" w:rsidRPr="00CA6A0A">
        <w:rPr>
          <w:bCs/>
          <w:color w:val="8F400B"/>
        </w:rPr>
        <w:t>Alerting Rules</w:t>
      </w:r>
    </w:p>
    <w:p w14:paraId="2C4A6D1E" w14:textId="5A9584E9" w:rsidR="000D7165" w:rsidRDefault="00CA6A0A" w:rsidP="00A46B0F">
      <w:r>
        <w:t>Now, we need to configure the alerting rules</w:t>
      </w:r>
      <w:r w:rsidR="009036EF">
        <w:t>, which means that we have to add rules to the Prometheus configuration.</w:t>
      </w:r>
      <w:r>
        <w:t xml:space="preserve"> In order to do that, create a YAML file in the </w:t>
      </w:r>
      <w:r w:rsidRPr="00CA6A0A">
        <w:rPr>
          <w:b/>
          <w:bCs/>
        </w:rPr>
        <w:t>Prometheus</w:t>
      </w:r>
      <w:r>
        <w:t xml:space="preserve"> directory</w:t>
      </w:r>
      <w:r w:rsidR="009036EF">
        <w:t>:</w:t>
      </w:r>
    </w:p>
    <w:p w14:paraId="3518C00D" w14:textId="35A3C0E7" w:rsidR="009036EF" w:rsidRDefault="009036EF" w:rsidP="00A46B0F">
      <w:r w:rsidRPr="009036EF">
        <w:rPr>
          <w:noProof/>
        </w:rPr>
        <w:lastRenderedPageBreak/>
        <w:drawing>
          <wp:inline distT="0" distB="0" distL="0" distR="0" wp14:anchorId="4A266B62" wp14:editId="3359D734">
            <wp:extent cx="1824990" cy="2323352"/>
            <wp:effectExtent l="19050" t="19050" r="22860" b="20320"/>
            <wp:docPr id="65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B0D3EAB-7F37-417C-AB0F-55A02F48C6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0B0D3EAB-7F37-417C-AB0F-55A02F48C6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26850" cy="23257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2C35BB" w14:textId="1C77C9EB" w:rsidR="009036EF" w:rsidRDefault="009036EF" w:rsidP="00A46B0F">
      <w:r>
        <w:t>Create the file like this:</w:t>
      </w:r>
    </w:p>
    <w:p w14:paraId="3A8A0F05" w14:textId="547D512E" w:rsidR="009036EF" w:rsidRDefault="009036EF" w:rsidP="00A46B0F">
      <w:r w:rsidRPr="009036EF">
        <w:rPr>
          <w:noProof/>
        </w:rPr>
        <w:drawing>
          <wp:inline distT="0" distB="0" distL="0" distR="0" wp14:anchorId="7B1376B7" wp14:editId="2D84FCFE">
            <wp:extent cx="4911090" cy="2094332"/>
            <wp:effectExtent l="19050" t="19050" r="22860" b="20320"/>
            <wp:docPr id="66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20BA705-BB03-4094-8448-66B27C0264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20BA705-BB03-4094-8448-66B27C0264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12635" cy="20949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B4E63" w14:textId="55C8C3A0" w:rsidR="00804842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 name: connection was slow</w:t>
      </w:r>
    </w:p>
    <w:p w14:paraId="1205B0BD" w14:textId="2FF55803" w:rsid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 w:rsidRPr="00804842">
        <w:rPr>
          <w:rFonts w:cstheme="minorHAnsi"/>
        </w:rPr>
        <w:t>The name of the rule group</w:t>
      </w:r>
    </w:p>
    <w:p w14:paraId="723E436D" w14:textId="1954CDE1" w:rsidR="00804842" w:rsidRPr="00804842" w:rsidRDefault="00804842" w:rsidP="00804842">
      <w:pPr>
        <w:pStyle w:val="ListParagraph"/>
        <w:numPr>
          <w:ilvl w:val="0"/>
          <w:numId w:val="26"/>
        </w:numPr>
        <w:rPr>
          <w:rFonts w:ascii="Consolas" w:hAnsi="Consolas" w:cstheme="minorHAnsi"/>
          <w:b/>
          <w:bCs/>
        </w:rPr>
      </w:pPr>
      <w:r w:rsidRPr="00804842">
        <w:rPr>
          <w:rFonts w:ascii="Consolas" w:hAnsi="Consolas" w:cstheme="minorHAnsi"/>
          <w:b/>
          <w:bCs/>
        </w:rPr>
        <w:t xml:space="preserve">- alert: </w:t>
      </w:r>
      <w:proofErr w:type="spellStart"/>
      <w:r w:rsidRPr="00804842">
        <w:rPr>
          <w:rFonts w:ascii="Consolas" w:hAnsi="Consolas" w:cstheme="minorHAnsi"/>
          <w:b/>
          <w:bCs/>
        </w:rPr>
        <w:t>SlowConnection</w:t>
      </w:r>
      <w:proofErr w:type="spellEnd"/>
    </w:p>
    <w:p w14:paraId="656AFBE4" w14:textId="15A30480" w:rsidR="00804842" w:rsidRP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name of the alert</w:t>
      </w:r>
    </w:p>
    <w:p w14:paraId="2A3AABD1" w14:textId="108A6682" w:rsidR="00CC66BF" w:rsidRPr="00EE61F0" w:rsidRDefault="00CC66BF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xpr</w:t>
      </w:r>
      <w:r w:rsidRPr="00EE61F0">
        <w:rPr>
          <w:rFonts w:ascii="Consolas" w:hAnsi="Consolas"/>
          <w:b/>
          <w:bCs/>
        </w:rPr>
        <w:t xml:space="preserve">: </w:t>
      </w:r>
      <w:proofErr w:type="spellStart"/>
      <w:r w:rsidRPr="00CC66BF">
        <w:rPr>
          <w:rFonts w:ascii="Consolas" w:hAnsi="Consolas"/>
          <w:b/>
          <w:bCs/>
        </w:rPr>
        <w:t>probe_http_duration_seconds</w:t>
      </w:r>
      <w:proofErr w:type="spellEnd"/>
      <w:r w:rsidRPr="00CC66BF">
        <w:rPr>
          <w:rFonts w:ascii="Consolas" w:hAnsi="Consolas"/>
          <w:b/>
          <w:bCs/>
        </w:rPr>
        <w:t>{phase="connect"}</w:t>
      </w:r>
      <w:r w:rsidRPr="00EE61F0">
        <w:rPr>
          <w:rFonts w:ascii="Consolas" w:hAnsi="Consolas"/>
          <w:b/>
          <w:bCs/>
        </w:rPr>
        <w:t xml:space="preserve"> </w:t>
      </w:r>
    </w:p>
    <w:p w14:paraId="27DE4872" w14:textId="5D226904" w:rsidR="00CC66BF" w:rsidRDefault="00CC66BF" w:rsidP="00CC66BF">
      <w:pPr>
        <w:pStyle w:val="ListParagraph"/>
        <w:numPr>
          <w:ilvl w:val="1"/>
          <w:numId w:val="26"/>
        </w:numPr>
      </w:pPr>
      <w:r>
        <w:t xml:space="preserve">the Prometheus expression that </w:t>
      </w:r>
      <w:r w:rsidRPr="00804842">
        <w:rPr>
          <w:b/>
          <w:bCs/>
        </w:rPr>
        <w:t>defines the condition for firing an alert</w:t>
      </w:r>
      <w:r>
        <w:t>. In this case, the duration of the "connect" phase during an HTTP probe</w:t>
      </w:r>
    </w:p>
    <w:p w14:paraId="158DF6E3" w14:textId="761FC182" w:rsidR="00CC66BF" w:rsidRPr="00EE61F0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or</w:t>
      </w:r>
      <w:r w:rsidR="00CC66BF" w:rsidRPr="00EE61F0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3s</w:t>
      </w:r>
    </w:p>
    <w:p w14:paraId="02452228" w14:textId="768612C1" w:rsidR="00CC66BF" w:rsidRPr="008B1DC0" w:rsidRDefault="00804842" w:rsidP="00CC66BF">
      <w:pPr>
        <w:pStyle w:val="ListParagraph"/>
        <w:numPr>
          <w:ilvl w:val="1"/>
          <w:numId w:val="26"/>
        </w:numPr>
      </w:pPr>
      <w:r>
        <w:t>the minimum time for the expression to be true, in order to fire an alert</w:t>
      </w:r>
    </w:p>
    <w:p w14:paraId="5C6155C2" w14:textId="77777777" w:rsidR="00FD545C" w:rsidRPr="00FD545C" w:rsidRDefault="00FD545C" w:rsidP="00FD545C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labels:</w:t>
      </w:r>
      <w:r>
        <w:rPr>
          <w:rFonts w:ascii="Consolas" w:hAnsi="Consolas"/>
          <w:b/>
          <w:bCs/>
        </w:rPr>
        <w:br/>
        <w:t xml:space="preserve">   severity: warning</w:t>
      </w:r>
    </w:p>
    <w:p w14:paraId="313C1B25" w14:textId="5C5CB8C4" w:rsidR="00CC66BF" w:rsidRPr="008B1DC0" w:rsidRDefault="00FD545C" w:rsidP="00FD545C">
      <w:pPr>
        <w:pStyle w:val="ListParagraph"/>
        <w:numPr>
          <w:ilvl w:val="1"/>
          <w:numId w:val="26"/>
        </w:numPr>
      </w:pPr>
      <w:r w:rsidRPr="00FD545C">
        <w:rPr>
          <w:rFonts w:cstheme="minorHAnsi"/>
        </w:rPr>
        <w:t>the severity of the alert</w:t>
      </w:r>
    </w:p>
    <w:p w14:paraId="55E5195C" w14:textId="7D37EC87" w:rsidR="00CC66BF" w:rsidRDefault="00374E15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nnotations:</w:t>
      </w:r>
      <w:r>
        <w:rPr>
          <w:rFonts w:ascii="Consolas" w:hAnsi="Consolas"/>
          <w:b/>
          <w:bCs/>
        </w:rPr>
        <w:br/>
        <w:t xml:space="preserve">   summary: "Connection took more than 2.5 milliseconds"</w:t>
      </w:r>
    </w:p>
    <w:p w14:paraId="510AC8E5" w14:textId="22A08BC4" w:rsidR="00CC66BF" w:rsidRPr="00CE7963" w:rsidRDefault="00374E15" w:rsidP="00CC66BF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summary for the alert</w:t>
      </w:r>
    </w:p>
    <w:p w14:paraId="3E4C3A91" w14:textId="39309B7C" w:rsidR="00560A4B" w:rsidRDefault="00560A4B" w:rsidP="00560A4B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4</w:t>
      </w:r>
      <w:r w:rsidRPr="0098498C">
        <w:rPr>
          <w:color w:val="8F400B"/>
        </w:rPr>
        <w:t xml:space="preserve">: </w:t>
      </w:r>
      <w:r w:rsidRPr="00560A4B">
        <w:rPr>
          <w:bCs/>
          <w:color w:val="8F400B"/>
        </w:rPr>
        <w:t>Configure Prometheus</w:t>
      </w:r>
    </w:p>
    <w:p w14:paraId="741685B3" w14:textId="29E91EB7" w:rsidR="00560A4B" w:rsidRDefault="00560A4B" w:rsidP="00560A4B">
      <w:r>
        <w:t>Now, let's configure Prometheus. In order to do that, we need a Prometheus YAML configuration file. We</w:t>
      </w:r>
      <w:r w:rsidRPr="00560A4B">
        <w:t xml:space="preserve"> can use the </w:t>
      </w:r>
      <w:r w:rsidRPr="00560A4B">
        <w:rPr>
          <w:b/>
          <w:bCs/>
        </w:rPr>
        <w:t>configuration</w:t>
      </w:r>
      <w:r>
        <w:rPr>
          <w:b/>
          <w:bCs/>
        </w:rPr>
        <w:t xml:space="preserve"> </w:t>
      </w:r>
      <w:r w:rsidRPr="00560A4B">
        <w:rPr>
          <w:b/>
          <w:bCs/>
        </w:rPr>
        <w:t xml:space="preserve">from the previous demo </w:t>
      </w:r>
      <w:r w:rsidRPr="00560A4B">
        <w:t>and add:</w:t>
      </w:r>
    </w:p>
    <w:p w14:paraId="2073B95C" w14:textId="5BF1E882" w:rsidR="00560A4B" w:rsidRDefault="00560A4B" w:rsidP="00560A4B">
      <w:pPr>
        <w:pStyle w:val="ListParagraph"/>
        <w:numPr>
          <w:ilvl w:val="0"/>
          <w:numId w:val="26"/>
        </w:numPr>
      </w:pPr>
      <w:r>
        <w:t>Evaluation interval to define rules evaluation intervals</w:t>
      </w:r>
    </w:p>
    <w:p w14:paraId="6A71B20B" w14:textId="4ABE5C39" w:rsidR="00560A4B" w:rsidRDefault="00560A4B" w:rsidP="00560A4B">
      <w:pPr>
        <w:pStyle w:val="ListParagraph"/>
        <w:numPr>
          <w:ilvl w:val="0"/>
          <w:numId w:val="26"/>
        </w:numPr>
      </w:pPr>
      <w:r>
        <w:t>The name of the rules file</w:t>
      </w:r>
    </w:p>
    <w:p w14:paraId="03E4D51F" w14:textId="1F9FFD1B" w:rsidR="00560A4B" w:rsidRPr="00560A4B" w:rsidRDefault="00560A4B" w:rsidP="00560A4B">
      <w:pPr>
        <w:pStyle w:val="ListParagraph"/>
        <w:numPr>
          <w:ilvl w:val="0"/>
          <w:numId w:val="26"/>
        </w:numPr>
      </w:pPr>
      <w:r>
        <w:lastRenderedPageBreak/>
        <w:t xml:space="preserve">Alerting section that defines the Alertmanager configuration. Keep in mind that Alertmanager is accessed on </w:t>
      </w:r>
      <w:hyperlink r:id="rId29" w:history="1">
        <w:r w:rsidRPr="0055128A">
          <w:rPr>
            <w:rStyle w:val="Hyperlink"/>
          </w:rPr>
          <w:t>http://localhost:9093</w:t>
        </w:r>
      </w:hyperlink>
      <w:r>
        <w:t xml:space="preserve"> (default URL).</w:t>
      </w:r>
    </w:p>
    <w:p w14:paraId="6F4C0907" w14:textId="23E989D3" w:rsidR="00560A4B" w:rsidRPr="00560A4B" w:rsidRDefault="00560A4B" w:rsidP="00560A4B">
      <w:pPr>
        <w:pStyle w:val="ListParagraph"/>
        <w:ind w:left="0"/>
      </w:pPr>
      <w:r w:rsidRPr="00560A4B">
        <w:rPr>
          <w:noProof/>
        </w:rPr>
        <w:drawing>
          <wp:inline distT="0" distB="0" distL="0" distR="0" wp14:anchorId="515935FF" wp14:editId="360D9214">
            <wp:extent cx="3935730" cy="4250834"/>
            <wp:effectExtent l="19050" t="19050" r="26670" b="16510"/>
            <wp:docPr id="6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8C5ADF-5E43-4F4E-AFC2-332E682AC0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8C5ADF-5E43-4F4E-AFC2-332E682AC0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36632" cy="42518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A02F12" w14:textId="317CD80F" w:rsidR="00CC66BF" w:rsidRDefault="00560A4B" w:rsidP="00560A4B">
      <w:pPr>
        <w:pStyle w:val="Heading3"/>
        <w:rPr>
          <w:color w:val="8F400B"/>
        </w:rPr>
      </w:pPr>
      <w:r w:rsidRPr="00560A4B">
        <w:rPr>
          <w:color w:val="8F400B"/>
        </w:rPr>
        <w:t>Step 5: Run Alertmanager and Prometheus</w:t>
      </w:r>
    </w:p>
    <w:p w14:paraId="1D7984ED" w14:textId="45CFB732" w:rsidR="00560A4B" w:rsidRDefault="00560A4B" w:rsidP="00560A4B">
      <w:r>
        <w:t>Now, start Alertmanager with the configuration file</w:t>
      </w:r>
      <w:r w:rsidR="00BE4754">
        <w:t>:</w:t>
      </w:r>
    </w:p>
    <w:p w14:paraId="4CB3D301" w14:textId="797103EE" w:rsidR="00BE4754" w:rsidRDefault="00BE4754" w:rsidP="00560A4B">
      <w:r w:rsidRPr="00BE4754">
        <w:rPr>
          <w:noProof/>
        </w:rPr>
        <w:drawing>
          <wp:inline distT="0" distB="0" distL="0" distR="0" wp14:anchorId="71FFF429" wp14:editId="09FB3E1C">
            <wp:extent cx="6626225" cy="311785"/>
            <wp:effectExtent l="19050" t="19050" r="22225" b="12065"/>
            <wp:docPr id="6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3B71574-12C9-4CA3-A86D-4D4EECDD75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3B71574-12C9-4CA3-A86D-4D4EECDD75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B0AC74" w14:textId="386CA057" w:rsidR="00BE4754" w:rsidRDefault="00BE4754" w:rsidP="00560A4B">
      <w:r>
        <w:t xml:space="preserve">You can access it on </w:t>
      </w:r>
      <w:hyperlink r:id="rId32" w:history="1">
        <w:r w:rsidRPr="00BE4754">
          <w:rPr>
            <w:rStyle w:val="Hyperlink"/>
            <w:rFonts w:ascii="Consolas" w:hAnsi="Consolas"/>
          </w:rPr>
          <w:t>http://localhost:9093</w:t>
        </w:r>
      </w:hyperlink>
      <w:r>
        <w:t>:</w:t>
      </w:r>
    </w:p>
    <w:p w14:paraId="3A4FEF84" w14:textId="204DBF9A" w:rsidR="00BE4754" w:rsidRDefault="00BE4754" w:rsidP="00560A4B">
      <w:r w:rsidRPr="00BE4754">
        <w:rPr>
          <w:noProof/>
        </w:rPr>
        <w:drawing>
          <wp:inline distT="0" distB="0" distL="0" distR="0" wp14:anchorId="4D6058E6" wp14:editId="38F5BD51">
            <wp:extent cx="4343807" cy="3371850"/>
            <wp:effectExtent l="19050" t="19050" r="19050" b="1905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561BA1D-9909-4A68-B294-8E0F044949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561BA1D-9909-4A68-B294-8E0F044949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44532" cy="33724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C343C" w14:textId="3749BA02" w:rsidR="00BE4754" w:rsidRDefault="00BE4754" w:rsidP="00560A4B">
      <w:r>
        <w:lastRenderedPageBreak/>
        <w:t>Next, start Prometheus, too:</w:t>
      </w:r>
    </w:p>
    <w:p w14:paraId="2271C036" w14:textId="6FD77673" w:rsidR="00BE4754" w:rsidRDefault="00BE4754" w:rsidP="00560A4B">
      <w:r w:rsidRPr="00BE4754">
        <w:rPr>
          <w:noProof/>
        </w:rPr>
        <w:drawing>
          <wp:inline distT="0" distB="0" distL="0" distR="0" wp14:anchorId="37E800A8" wp14:editId="016C88C5">
            <wp:extent cx="6626225" cy="295275"/>
            <wp:effectExtent l="19050" t="19050" r="22225" b="28575"/>
            <wp:docPr id="69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0DF974E4-AABE-409B-92E4-6CB00FDB0A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0DF974E4-AABE-409B-92E4-6CB00FDB0A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F74CAD" w14:textId="704FFFD3" w:rsidR="00BE4754" w:rsidRDefault="00BE4754" w:rsidP="00560A4B">
      <w:pPr>
        <w:rPr>
          <w:rFonts w:ascii="Consolas" w:hAnsi="Consolas"/>
          <w:b/>
          <w:bCs/>
        </w:rPr>
      </w:pPr>
      <w:r>
        <w:t xml:space="preserve">You can access it on </w:t>
      </w:r>
      <w:hyperlink r:id="rId35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  <w:r>
        <w:rPr>
          <w:rFonts w:ascii="Consolas" w:hAnsi="Consolas"/>
          <w:b/>
          <w:bCs/>
        </w:rPr>
        <w:t>:</w:t>
      </w:r>
    </w:p>
    <w:p w14:paraId="48163CE9" w14:textId="2D9CE915" w:rsidR="00BE4754" w:rsidRDefault="00BE4754" w:rsidP="00560A4B">
      <w:r w:rsidRPr="00BE4754">
        <w:rPr>
          <w:noProof/>
        </w:rPr>
        <w:drawing>
          <wp:inline distT="0" distB="0" distL="0" distR="0" wp14:anchorId="6720CF4F" wp14:editId="2D0C3A6E">
            <wp:extent cx="4383073" cy="3402330"/>
            <wp:effectExtent l="19050" t="19050" r="17780" b="26670"/>
            <wp:docPr id="70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D7DED36-65EB-4F4F-AF00-31CB6BFCE1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D7DED36-65EB-4F4F-AF00-31CB6BFCE1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86402" cy="34049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A693D5" w14:textId="0A8508C1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6: Fire and Examine Alert in Prometheus</w:t>
      </w:r>
    </w:p>
    <w:p w14:paraId="2CAD892A" w14:textId="7C5B123A" w:rsidR="00BE4754" w:rsidRDefault="00BE4754" w:rsidP="00BE4754">
      <w:r>
        <w:t xml:space="preserve">Navigate to </w:t>
      </w:r>
      <w:r w:rsidRPr="00BE4754">
        <w:rPr>
          <w:rFonts w:ascii="Consolas" w:hAnsi="Consolas"/>
          <w:b/>
          <w:bCs/>
        </w:rPr>
        <w:t>[Alerts]</w:t>
      </w:r>
      <w:r w:rsidRPr="00BE4754">
        <w:t xml:space="preserve"> in </w:t>
      </w:r>
      <w:r w:rsidRPr="00BE4754">
        <w:rPr>
          <w:rFonts w:ascii="Consolas" w:hAnsi="Consolas"/>
          <w:b/>
          <w:bCs/>
        </w:rPr>
        <w:t>Prometheus</w:t>
      </w:r>
      <w:r w:rsidRPr="00BE4754">
        <w:t xml:space="preserve"> and look at the inactive alert</w:t>
      </w:r>
      <w:r>
        <w:t>:</w:t>
      </w:r>
    </w:p>
    <w:p w14:paraId="4CD73D38" w14:textId="1ADB41E8" w:rsidR="00BE4754" w:rsidRDefault="00BE4754" w:rsidP="00BE4754">
      <w:r w:rsidRPr="00BE4754">
        <w:rPr>
          <w:noProof/>
        </w:rPr>
        <w:drawing>
          <wp:inline distT="0" distB="0" distL="0" distR="0" wp14:anchorId="068EF44F" wp14:editId="60CBC7A2">
            <wp:extent cx="4629150" cy="3851993"/>
            <wp:effectExtent l="19050" t="19050" r="19050" b="15240"/>
            <wp:docPr id="71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52A8004D-6B88-4DF4-8E83-6F99898CC7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52A8004D-6B88-4DF4-8E83-6F99898CC7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31120" cy="38536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7C21DE" w14:textId="0A117802" w:rsidR="00BE4754" w:rsidRDefault="00BE4754" w:rsidP="00BE4754">
      <w:r>
        <w:t xml:space="preserve">You can look at metric values to see when it </w:t>
      </w:r>
      <w:r w:rsidRPr="00BE4754">
        <w:rPr>
          <w:b/>
          <w:bCs/>
        </w:rPr>
        <w:t>exceeds 0.0025</w:t>
      </w:r>
      <w:r>
        <w:t>. This will be when the alert is fired:</w:t>
      </w:r>
    </w:p>
    <w:p w14:paraId="5B35AAC8" w14:textId="0F5BAA20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5340DADC" wp14:editId="082F55C4">
            <wp:extent cx="5772150" cy="3065436"/>
            <wp:effectExtent l="19050" t="19050" r="19050" b="20955"/>
            <wp:docPr id="72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C5AE266-F881-4514-81EE-9CA08BB32C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C5AE266-F881-4514-81EE-9CA08BB32C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73730" cy="3066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A5674" w14:textId="514A55BD" w:rsidR="00BE4754" w:rsidRDefault="00BE4754" w:rsidP="00BE4754">
      <w:r>
        <w:t xml:space="preserve">Wait for </w:t>
      </w:r>
      <w:r w:rsidRPr="00BE4754">
        <w:rPr>
          <w:b/>
          <w:bCs/>
        </w:rPr>
        <w:t>3 seconds</w:t>
      </w:r>
      <w:r>
        <w:t xml:space="preserve"> for the </w:t>
      </w:r>
      <w:r w:rsidRPr="00BE4754">
        <w:rPr>
          <w:b/>
          <w:bCs/>
        </w:rPr>
        <w:t>alert to be fired</w:t>
      </w:r>
      <w:r>
        <w:t xml:space="preserve"> and refresh the page. It should be </w:t>
      </w:r>
      <w:r w:rsidRPr="00BE4754">
        <w:rPr>
          <w:b/>
          <w:bCs/>
        </w:rPr>
        <w:t>pending</w:t>
      </w:r>
      <w:r>
        <w:t>:</w:t>
      </w:r>
    </w:p>
    <w:p w14:paraId="2BC819DD" w14:textId="27E1FE90" w:rsidR="00BE4754" w:rsidRDefault="00BE4754" w:rsidP="00BE4754">
      <w:r w:rsidRPr="00BE4754">
        <w:rPr>
          <w:noProof/>
        </w:rPr>
        <w:drawing>
          <wp:inline distT="0" distB="0" distL="0" distR="0" wp14:anchorId="279F5E91" wp14:editId="75526EF7">
            <wp:extent cx="5772611" cy="4782466"/>
            <wp:effectExtent l="19050" t="19050" r="19050" b="18415"/>
            <wp:docPr id="7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892E444-3037-4C12-8CB2-ABF6EB7086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892E444-3037-4C12-8CB2-ABF6EB7086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72611" cy="47824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FAF95" w14:textId="195907C4" w:rsidR="00BE4754" w:rsidRDefault="00BE4754" w:rsidP="00BE4754">
      <w:pPr>
        <w:rPr>
          <w:b/>
          <w:bCs/>
        </w:rPr>
      </w:pPr>
      <w:r w:rsidRPr="00BE4754">
        <w:t>On refresh, the alert should be firing</w:t>
      </w:r>
      <w:r>
        <w:t xml:space="preserve">. </w:t>
      </w:r>
      <w:r w:rsidRPr="00BE4754">
        <w:t>It will become</w:t>
      </w:r>
      <w:r>
        <w:t xml:space="preserve"> </w:t>
      </w:r>
      <w:r w:rsidRPr="00BE4754">
        <w:rPr>
          <w:b/>
          <w:bCs/>
        </w:rPr>
        <w:t>inactive</w:t>
      </w:r>
      <w:r w:rsidRPr="00BE4754">
        <w:t xml:space="preserve"> </w:t>
      </w:r>
      <w:r w:rsidRPr="00BE4754">
        <w:rPr>
          <w:b/>
          <w:bCs/>
        </w:rPr>
        <w:t>again</w:t>
      </w:r>
      <w:r>
        <w:t xml:space="preserve"> </w:t>
      </w:r>
      <w:r w:rsidRPr="00BE4754">
        <w:t>when the metric</w:t>
      </w:r>
      <w:r>
        <w:t xml:space="preserve"> </w:t>
      </w:r>
      <w:r w:rsidRPr="00BE4754">
        <w:rPr>
          <w:b/>
          <w:bCs/>
        </w:rPr>
        <w:t>value is &lt;=</w:t>
      </w:r>
      <w:r w:rsidRPr="00BE4754">
        <w:t xml:space="preserve"> </w:t>
      </w:r>
      <w:r w:rsidRPr="00BE4754">
        <w:rPr>
          <w:b/>
          <w:bCs/>
        </w:rPr>
        <w:t>0.0025</w:t>
      </w:r>
      <w:r>
        <w:rPr>
          <w:b/>
          <w:bCs/>
        </w:rPr>
        <w:t>:</w:t>
      </w:r>
    </w:p>
    <w:p w14:paraId="078BA8FF" w14:textId="73092DA3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0C981E59" wp14:editId="6AA2F104">
            <wp:extent cx="5574030" cy="4617946"/>
            <wp:effectExtent l="19050" t="19050" r="26670" b="11430"/>
            <wp:docPr id="7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3072D56C-1AD6-4A5A-981A-9418056D27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3072D56C-1AD6-4A5A-981A-9418056D27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77837" cy="46211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28B6FB" w14:textId="31274EF8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7: Examine Alert in Alertmanager and Webhook</w:t>
      </w:r>
    </w:p>
    <w:p w14:paraId="4C0D5510" w14:textId="18DA5E00" w:rsidR="00BE4754" w:rsidRDefault="00BE4754" w:rsidP="00BE4754">
      <w:r>
        <w:t>Now, let's go to Alertmanager and we should see the fired alert:</w:t>
      </w:r>
    </w:p>
    <w:p w14:paraId="0C54E17F" w14:textId="57E27744" w:rsidR="00BE4754" w:rsidRDefault="00BE4754" w:rsidP="00BE4754">
      <w:r w:rsidRPr="00BE4754">
        <w:rPr>
          <w:noProof/>
        </w:rPr>
        <w:drawing>
          <wp:inline distT="0" distB="0" distL="0" distR="0" wp14:anchorId="456AF069" wp14:editId="6FD73954">
            <wp:extent cx="5611818" cy="4011930"/>
            <wp:effectExtent l="19050" t="19050" r="27305" b="26670"/>
            <wp:docPr id="7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E15C2BF-9E63-47BB-9735-B6F60C0870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E15C2BF-9E63-47BB-9735-B6F60C0870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18928" cy="40170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06434C" w14:textId="29F589F2" w:rsidR="00BE4754" w:rsidRDefault="00BE4754" w:rsidP="00BE4754">
      <w:pPr>
        <w:rPr>
          <w:b/>
          <w:bCs/>
        </w:rPr>
      </w:pPr>
      <w:r>
        <w:lastRenderedPageBreak/>
        <w:t xml:space="preserve">It should also be </w:t>
      </w:r>
      <w:r w:rsidRPr="00BE4754">
        <w:rPr>
          <w:b/>
          <w:bCs/>
        </w:rPr>
        <w:t>forwarded</w:t>
      </w:r>
      <w:r>
        <w:t xml:space="preserve"> to the </w:t>
      </w:r>
      <w:proofErr w:type="spellStart"/>
      <w:r w:rsidRPr="00BE4754">
        <w:rPr>
          <w:b/>
          <w:bCs/>
        </w:rPr>
        <w:t>Webhook.site</w:t>
      </w:r>
      <w:proofErr w:type="spellEnd"/>
      <w:r>
        <w:rPr>
          <w:b/>
          <w:bCs/>
        </w:rPr>
        <w:t>:</w:t>
      </w:r>
    </w:p>
    <w:p w14:paraId="4BB9CEAC" w14:textId="78BD4C4C" w:rsidR="00BE4754" w:rsidRDefault="00BE4754" w:rsidP="00BE4754">
      <w:r w:rsidRPr="00BE4754">
        <w:rPr>
          <w:noProof/>
        </w:rPr>
        <w:drawing>
          <wp:anchor distT="0" distB="0" distL="114300" distR="114300" simplePos="0" relativeHeight="251658240" behindDoc="0" locked="0" layoutInCell="1" allowOverlap="1" wp14:anchorId="181DA5FD" wp14:editId="7A162EE1">
            <wp:simplePos x="457200" y="4884821"/>
            <wp:positionH relativeFrom="column">
              <wp:align>left</wp:align>
            </wp:positionH>
            <wp:positionV relativeFrom="paragraph">
              <wp:align>top</wp:align>
            </wp:positionV>
            <wp:extent cx="5026644" cy="4118144"/>
            <wp:effectExtent l="19050" t="19050" r="22225" b="15875"/>
            <wp:wrapNone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5ADAD1CB-EED0-4485-B470-08C9988208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5ADAD1CB-EED0-4485-B470-08C9988208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6644" cy="4118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124E5AA" w14:textId="4F8B6D85" w:rsidR="003F36C0" w:rsidRDefault="003F36C0" w:rsidP="00BE4754"/>
    <w:p w14:paraId="32F55B16" w14:textId="09B437AF" w:rsidR="003F36C0" w:rsidRDefault="003F36C0" w:rsidP="00BE4754"/>
    <w:p w14:paraId="61C8DC22" w14:textId="71B200F4" w:rsidR="003F36C0" w:rsidRDefault="003F36C0" w:rsidP="00BE4754"/>
    <w:p w14:paraId="54DB9377" w14:textId="06B51BC5" w:rsidR="003F36C0" w:rsidRDefault="003F36C0" w:rsidP="00BE4754"/>
    <w:p w14:paraId="6CF6F861" w14:textId="59A39AB2" w:rsidR="003F36C0" w:rsidRDefault="003F36C0" w:rsidP="00BE4754"/>
    <w:p w14:paraId="7472896F" w14:textId="690F614E" w:rsidR="003F36C0" w:rsidRDefault="003F36C0" w:rsidP="00BE4754"/>
    <w:p w14:paraId="0E14E274" w14:textId="52402BF2" w:rsidR="003F36C0" w:rsidRDefault="003F36C0" w:rsidP="00BE4754"/>
    <w:p w14:paraId="02E2B869" w14:textId="4EC95149" w:rsidR="003F36C0" w:rsidRDefault="003F36C0" w:rsidP="00BE4754"/>
    <w:p w14:paraId="1C403FC1" w14:textId="67DA9E9C" w:rsidR="003F36C0" w:rsidRDefault="003F36C0" w:rsidP="00BE4754"/>
    <w:p w14:paraId="4903BC29" w14:textId="2F56438B" w:rsidR="003F36C0" w:rsidRDefault="003F36C0" w:rsidP="00BE4754"/>
    <w:p w14:paraId="1B69EC63" w14:textId="499E50FB" w:rsidR="003F36C0" w:rsidRDefault="003F36C0" w:rsidP="00BE4754"/>
    <w:p w14:paraId="59957DCE" w14:textId="570832C2" w:rsidR="003F36C0" w:rsidRDefault="003F36C0" w:rsidP="00BE4754"/>
    <w:p w14:paraId="70901E08" w14:textId="63DD05C6" w:rsidR="003F36C0" w:rsidRDefault="003F36C0" w:rsidP="00BE4754"/>
    <w:p w14:paraId="31337A49" w14:textId="1EE717F1" w:rsidR="003F36C0" w:rsidRDefault="003F36C0" w:rsidP="00BE4754"/>
    <w:p w14:paraId="228E2EBA" w14:textId="77777777" w:rsidR="003F36C0" w:rsidRPr="00BE4754" w:rsidRDefault="003F36C0" w:rsidP="00BE4754"/>
    <w:p w14:paraId="24EFCA9E" w14:textId="0EF85F5F" w:rsidR="006A5E65" w:rsidRDefault="00715DDD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715DDD">
        <w:rPr>
          <w:color w:val="7C380A"/>
          <w:lang w:val="en-US"/>
        </w:rPr>
        <w:t>Grafana and Prometheus</w:t>
      </w:r>
    </w:p>
    <w:p w14:paraId="59B786F3" w14:textId="6EE402FB" w:rsidR="00715DDD" w:rsidRPr="00715DDD" w:rsidRDefault="00715DDD" w:rsidP="00715DDD">
      <w:pPr>
        <w:pStyle w:val="Heading3"/>
        <w:rPr>
          <w:color w:val="8F400B"/>
        </w:rPr>
      </w:pPr>
      <w:r w:rsidRPr="00715DDD">
        <w:rPr>
          <w:color w:val="8F400B"/>
        </w:rPr>
        <w:t xml:space="preserve">Step 1: </w:t>
      </w:r>
      <w:r>
        <w:rPr>
          <w:color w:val="8F400B"/>
        </w:rPr>
        <w:t>Log in to Grafana</w:t>
      </w:r>
    </w:p>
    <w:p w14:paraId="2EBF3BCD" w14:textId="2839E64E" w:rsidR="00715DDD" w:rsidRDefault="00715DDD" w:rsidP="00715DDD">
      <w:pPr>
        <w:rPr>
          <w:rFonts w:cstheme="minorHAnsi"/>
        </w:rPr>
      </w:pPr>
      <w:r w:rsidRPr="00715DDD">
        <w:t xml:space="preserve">By default, Grafana will be listening on </w:t>
      </w:r>
      <w:hyperlink r:id="rId43" w:history="1">
        <w:r w:rsidRPr="0055128A">
          <w:rPr>
            <w:rStyle w:val="Hyperlink"/>
            <w:rFonts w:ascii="Consolas" w:hAnsi="Consolas"/>
            <w:b/>
            <w:bCs/>
          </w:rPr>
          <w:t>http://localhost:3000</w:t>
        </w:r>
      </w:hyperlink>
      <w:r w:rsidRPr="00715DDD">
        <w:rPr>
          <w:rFonts w:cstheme="minorHAnsi"/>
        </w:rPr>
        <w:t>. You can log in with the default credentials:</w:t>
      </w:r>
    </w:p>
    <w:p w14:paraId="50450C09" w14:textId="227688A9" w:rsid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Email or username: </w:t>
      </w:r>
      <w:r w:rsidRPr="00715DDD">
        <w:rPr>
          <w:rFonts w:ascii="Consolas" w:hAnsi="Consolas" w:cstheme="minorHAnsi"/>
          <w:b/>
          <w:bCs/>
        </w:rPr>
        <w:t>admin</w:t>
      </w:r>
    </w:p>
    <w:p w14:paraId="386586B3" w14:textId="1D24B19C" w:rsidR="00715DDD" w:rsidRP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Password: </w:t>
      </w:r>
      <w:r w:rsidRPr="00715DDD">
        <w:rPr>
          <w:rFonts w:ascii="Consolas" w:hAnsi="Consolas" w:cstheme="minorHAnsi"/>
          <w:b/>
          <w:bCs/>
        </w:rPr>
        <w:t>admin</w:t>
      </w:r>
    </w:p>
    <w:p w14:paraId="23BE6160" w14:textId="4B609320" w:rsidR="00715DDD" w:rsidRDefault="00715DDD" w:rsidP="00715DDD">
      <w:pPr>
        <w:rPr>
          <w:rFonts w:cstheme="minorHAnsi"/>
        </w:rPr>
      </w:pPr>
      <w:r w:rsidRPr="00715DDD">
        <w:rPr>
          <w:rFonts w:cstheme="minorHAnsi"/>
          <w:noProof/>
        </w:rPr>
        <w:drawing>
          <wp:inline distT="0" distB="0" distL="0" distR="0" wp14:anchorId="414E87E0" wp14:editId="2FB3FB18">
            <wp:extent cx="3075371" cy="3204210"/>
            <wp:effectExtent l="19050" t="19050" r="10795" b="1524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7FAE8A7C-ABCE-4EB9-8EE8-647D78677F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7FAE8A7C-ABCE-4EB9-8EE8-647D78677F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75437" cy="32042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F90711" w14:textId="1F94B399" w:rsidR="00547D22" w:rsidRPr="00715DDD" w:rsidRDefault="00547D22" w:rsidP="00715DDD">
      <w:pPr>
        <w:rPr>
          <w:rFonts w:cstheme="minorHAnsi"/>
        </w:rPr>
      </w:pPr>
      <w:r w:rsidRPr="00547D22">
        <w:rPr>
          <w:rFonts w:cstheme="minorHAnsi"/>
          <w:noProof/>
        </w:rPr>
        <w:lastRenderedPageBreak/>
        <w:drawing>
          <wp:inline distT="0" distB="0" distL="0" distR="0" wp14:anchorId="26BAB206" wp14:editId="0B697B86">
            <wp:extent cx="3120390" cy="981870"/>
            <wp:effectExtent l="19050" t="19050" r="22860" b="27940"/>
            <wp:docPr id="2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C7A9B1D8-1358-44E7-B48E-ADF605A061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C7A9B1D8-1358-44E7-B48E-ADF605A061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24058" cy="983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C7C769" w14:textId="03AE5B04" w:rsidR="00715DDD" w:rsidRDefault="00715DDD" w:rsidP="00715DDD">
      <w:r>
        <w:t xml:space="preserve">After entering the credentials, you will be asked to </w:t>
      </w:r>
      <w:r w:rsidRPr="00F0692B">
        <w:rPr>
          <w:b/>
          <w:bCs/>
        </w:rPr>
        <w:t>set a new password</w:t>
      </w:r>
      <w:r>
        <w:t xml:space="preserve">. You can do that, or you can just </w:t>
      </w:r>
      <w:r w:rsidRPr="00F0692B">
        <w:rPr>
          <w:b/>
          <w:bCs/>
        </w:rPr>
        <w:t>skip</w:t>
      </w:r>
      <w:r>
        <w:t xml:space="preserve"> </w:t>
      </w:r>
      <w:r w:rsidRPr="00F0692B">
        <w:rPr>
          <w:b/>
          <w:bCs/>
        </w:rPr>
        <w:t>this</w:t>
      </w:r>
      <w:r>
        <w:t xml:space="preserve"> </w:t>
      </w:r>
      <w:r w:rsidRPr="00F0692B">
        <w:rPr>
          <w:b/>
          <w:bCs/>
        </w:rPr>
        <w:t>step</w:t>
      </w:r>
      <w:r w:rsidR="00547D22">
        <w:t>.</w:t>
      </w:r>
    </w:p>
    <w:p w14:paraId="52E65436" w14:textId="03B625CE" w:rsidR="00547D22" w:rsidRDefault="00547D22" w:rsidP="00715DDD">
      <w:r>
        <w:t xml:space="preserve">Then, you will be redirected to the </w:t>
      </w:r>
      <w:r w:rsidRPr="00547D22">
        <w:rPr>
          <w:rFonts w:ascii="Consolas" w:hAnsi="Consolas"/>
          <w:b/>
          <w:bCs/>
        </w:rPr>
        <w:t>Welcome</w:t>
      </w:r>
      <w:r>
        <w:t xml:space="preserve"> page:</w:t>
      </w:r>
    </w:p>
    <w:p w14:paraId="7DD504A8" w14:textId="1FE56106" w:rsidR="00547D22" w:rsidRDefault="00547D22" w:rsidP="00715DDD">
      <w:r w:rsidRPr="00547D22">
        <w:rPr>
          <w:noProof/>
        </w:rPr>
        <w:drawing>
          <wp:inline distT="0" distB="0" distL="0" distR="0" wp14:anchorId="28246569" wp14:editId="62970C00">
            <wp:extent cx="5322570" cy="3857217"/>
            <wp:effectExtent l="19050" t="19050" r="11430" b="1016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2A171DB8-982A-4314-9672-3635F5368E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2A171DB8-982A-4314-9672-3635F5368E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26521" cy="38600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C7DEC0" w14:textId="2F5C5955" w:rsidR="00547D22" w:rsidRDefault="00547D22" w:rsidP="00547D22">
      <w:pPr>
        <w:pStyle w:val="Heading3"/>
        <w:rPr>
          <w:color w:val="8F400B"/>
        </w:rPr>
      </w:pPr>
      <w:r w:rsidRPr="00547D22">
        <w:rPr>
          <w:color w:val="8F400B"/>
        </w:rPr>
        <w:t>Step 2: Create Prometheus Data Source in Grafana</w:t>
      </w:r>
    </w:p>
    <w:p w14:paraId="04DBDADD" w14:textId="0BDED0FE" w:rsidR="00547D22" w:rsidRDefault="00547D22" w:rsidP="00547D22">
      <w:r>
        <w:t>Open the sidebar on the left and go to [</w:t>
      </w:r>
      <w:r w:rsidRPr="00547D22">
        <w:rPr>
          <w:rFonts w:ascii="Consolas" w:hAnsi="Consolas"/>
          <w:b/>
          <w:bCs/>
        </w:rPr>
        <w:t>Connections</w:t>
      </w:r>
      <w:r>
        <w:t>]:</w:t>
      </w:r>
    </w:p>
    <w:p w14:paraId="7E044715" w14:textId="031DAE04" w:rsidR="00547D22" w:rsidRDefault="00547D22" w:rsidP="00547D22">
      <w:r w:rsidRPr="00547D22">
        <w:rPr>
          <w:noProof/>
        </w:rPr>
        <w:drawing>
          <wp:inline distT="0" distB="0" distL="0" distR="0" wp14:anchorId="18EE7C80" wp14:editId="6361E61E">
            <wp:extent cx="2358390" cy="2836116"/>
            <wp:effectExtent l="19050" t="19050" r="22860" b="2159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245B3533-2BDA-4657-AE26-32BAB6EE4E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245B3533-2BDA-4657-AE26-32BAB6EE4E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59158" cy="2837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CF474" w14:textId="23C09CB0" w:rsidR="00547D22" w:rsidRDefault="00547D22" w:rsidP="00547D22">
      <w:r>
        <w:lastRenderedPageBreak/>
        <w:t>Then, search for "</w:t>
      </w:r>
      <w:r w:rsidRPr="00AA7DD5">
        <w:rPr>
          <w:rFonts w:ascii="Consolas" w:hAnsi="Consolas"/>
          <w:b/>
          <w:bCs/>
        </w:rPr>
        <w:t>Prometheus</w:t>
      </w:r>
      <w:r>
        <w:t xml:space="preserve">" </w:t>
      </w:r>
      <w:r w:rsidR="00AA7DD5">
        <w:t>d</w:t>
      </w:r>
      <w:r>
        <w:t>ata source and click on it:</w:t>
      </w:r>
    </w:p>
    <w:p w14:paraId="24A99344" w14:textId="67B90399" w:rsidR="00547D22" w:rsidRDefault="00547D22" w:rsidP="00547D22">
      <w:r w:rsidRPr="00547D22">
        <w:rPr>
          <w:noProof/>
        </w:rPr>
        <w:drawing>
          <wp:inline distT="0" distB="0" distL="0" distR="0" wp14:anchorId="771C922B" wp14:editId="7444A56B">
            <wp:extent cx="5185410" cy="4841065"/>
            <wp:effectExtent l="19050" t="19050" r="15240" b="17145"/>
            <wp:docPr id="2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F3A6E6B7-481F-4928-AB1E-E594ABDA6E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F3A6E6B7-481F-4928-AB1E-E594ABDA6E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87621" cy="48431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820B7E" w14:textId="318AA8DB" w:rsidR="0025097E" w:rsidRDefault="0025097E" w:rsidP="0025097E">
      <w:pPr>
        <w:pStyle w:val="Heading3"/>
        <w:rPr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3</w:t>
      </w:r>
      <w:r w:rsidRPr="00547D22">
        <w:rPr>
          <w:color w:val="8F400B"/>
        </w:rPr>
        <w:t xml:space="preserve">: </w:t>
      </w:r>
      <w:r>
        <w:rPr>
          <w:color w:val="8F400B"/>
        </w:rPr>
        <w:t>Configure Prometheus Data Source</w:t>
      </w:r>
    </w:p>
    <w:p w14:paraId="2F7CB5F2" w14:textId="2EBF2C23" w:rsidR="00DB050F" w:rsidRDefault="00DB050F" w:rsidP="00DB050F">
      <w:r>
        <w:t>Now, let's create a Prometheus data source:</w:t>
      </w:r>
    </w:p>
    <w:p w14:paraId="770D184C" w14:textId="70B08CBB" w:rsidR="00DB050F" w:rsidRDefault="00DB050F" w:rsidP="00DB050F">
      <w:r w:rsidRPr="00DB050F">
        <w:rPr>
          <w:noProof/>
        </w:rPr>
        <w:drawing>
          <wp:inline distT="0" distB="0" distL="0" distR="0" wp14:anchorId="556A7535" wp14:editId="5FA92519">
            <wp:extent cx="5170170" cy="3467055"/>
            <wp:effectExtent l="19050" t="19050" r="11430" b="19685"/>
            <wp:docPr id="2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92D271DF-DC11-493E-A8AF-57DB13B6F7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92D271DF-DC11-493E-A8AF-57DB13B6F7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70170" cy="34670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13E1B0" w14:textId="186142AF" w:rsidR="00DB050F" w:rsidRDefault="00DB050F" w:rsidP="00DB050F">
      <w:r>
        <w:lastRenderedPageBreak/>
        <w:t>We have to set the Prometheus server URL:</w:t>
      </w:r>
    </w:p>
    <w:p w14:paraId="6647F369" w14:textId="7B515777" w:rsidR="00DB050F" w:rsidRPr="00DB050F" w:rsidRDefault="00DB050F" w:rsidP="00DB050F">
      <w:r w:rsidRPr="00DB050F">
        <w:rPr>
          <w:noProof/>
        </w:rPr>
        <w:drawing>
          <wp:inline distT="0" distB="0" distL="0" distR="0" wp14:anchorId="7A955934" wp14:editId="069D3857">
            <wp:extent cx="5126478" cy="3515719"/>
            <wp:effectExtent l="19050" t="19050" r="17145" b="27940"/>
            <wp:docPr id="36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0D1B61C-ADB1-43AC-BE4B-7AB547254A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0D1B61C-ADB1-43AC-BE4B-7AB547254A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35157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BEE4E" w14:textId="6E329D8F" w:rsidR="0025097E" w:rsidRDefault="00DB050F" w:rsidP="00547D22">
      <w:r>
        <w:t>Save the settings by scrolling to the bottom of the page and click on [</w:t>
      </w:r>
      <w:r w:rsidRPr="00DB050F">
        <w:rPr>
          <w:rFonts w:ascii="Consolas" w:hAnsi="Consolas"/>
          <w:b/>
          <w:bCs/>
        </w:rPr>
        <w:t>Save &amp; test</w:t>
      </w:r>
      <w:r>
        <w:t>]:</w:t>
      </w:r>
    </w:p>
    <w:p w14:paraId="26D36266" w14:textId="4B28063A" w:rsidR="00DB050F" w:rsidRDefault="00DB050F" w:rsidP="00547D22">
      <w:r w:rsidRPr="00DB050F">
        <w:rPr>
          <w:noProof/>
        </w:rPr>
        <w:drawing>
          <wp:inline distT="0" distB="0" distL="0" distR="0" wp14:anchorId="24BB4FCD" wp14:editId="39623649">
            <wp:extent cx="5126478" cy="441303"/>
            <wp:effectExtent l="19050" t="19050" r="17145" b="16510"/>
            <wp:docPr id="41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CAFF265C-B50F-443A-BDE4-5BB7168E62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CAFF265C-B50F-443A-BDE4-5BB7168E62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4413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3C246" w14:textId="31E63047" w:rsidR="00DB050F" w:rsidRDefault="00DB050F" w:rsidP="00547D22">
      <w:r>
        <w:t>You should see the success message in a few moments:</w:t>
      </w:r>
    </w:p>
    <w:p w14:paraId="66D6D2E1" w14:textId="1052DCA1" w:rsidR="00DB050F" w:rsidRDefault="00DB050F" w:rsidP="00547D22">
      <w:r w:rsidRPr="00DB050F">
        <w:rPr>
          <w:noProof/>
        </w:rPr>
        <w:drawing>
          <wp:inline distT="0" distB="0" distL="0" distR="0" wp14:anchorId="3C1D48DA" wp14:editId="55813394">
            <wp:extent cx="2596336" cy="829153"/>
            <wp:effectExtent l="19050" t="19050" r="13970" b="28575"/>
            <wp:docPr id="43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11006204-6706-44AF-AD79-641F690C1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11006204-6706-44AF-AD79-641F690C1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96336" cy="829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4F3B7C" w14:textId="54F75024" w:rsidR="00DB050F" w:rsidRDefault="00DB050F" w:rsidP="00DB050F">
      <w:pPr>
        <w:pStyle w:val="Heading3"/>
        <w:rPr>
          <w:bCs/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4</w:t>
      </w:r>
      <w:r w:rsidRPr="00547D22">
        <w:rPr>
          <w:color w:val="8F400B"/>
        </w:rPr>
        <w:t xml:space="preserve">: </w:t>
      </w:r>
      <w:r w:rsidRPr="00DB050F">
        <w:rPr>
          <w:bCs/>
          <w:color w:val="8F400B"/>
        </w:rPr>
        <w:t>Create a Grafana Dashboard</w:t>
      </w:r>
    </w:p>
    <w:p w14:paraId="2ECA4CAC" w14:textId="57A5A7F6" w:rsidR="00DB050F" w:rsidRDefault="00DB050F" w:rsidP="00DB050F">
      <w:r>
        <w:t>Now, let's</w:t>
      </w:r>
      <w:r w:rsidR="00EE4027">
        <w:t xml:space="preserve"> create a </w:t>
      </w:r>
      <w:r w:rsidR="00EE4027" w:rsidRPr="00EE4027">
        <w:rPr>
          <w:b/>
          <w:bCs/>
        </w:rPr>
        <w:t>new</w:t>
      </w:r>
      <w:r w:rsidR="00EE4027">
        <w:t xml:space="preserve"> dashboard.</w:t>
      </w:r>
      <w:r>
        <w:t xml:space="preserve"> </w:t>
      </w:r>
      <w:r w:rsidR="00EE4027">
        <w:t>G</w:t>
      </w:r>
      <w:r>
        <w:t>o to the left sidebar again and click on [</w:t>
      </w:r>
      <w:r w:rsidRPr="00DB050F">
        <w:rPr>
          <w:rFonts w:ascii="Consolas" w:hAnsi="Consolas"/>
          <w:b/>
          <w:bCs/>
        </w:rPr>
        <w:t>Dashboards</w:t>
      </w:r>
      <w:r>
        <w:t>]</w:t>
      </w:r>
      <w:r w:rsidR="00EE4027">
        <w:t>. Click on the [New] button and select [</w:t>
      </w:r>
      <w:r w:rsidR="00EE4027" w:rsidRPr="00EE4027">
        <w:rPr>
          <w:b/>
          <w:bCs/>
        </w:rPr>
        <w:t>New Dashboard</w:t>
      </w:r>
      <w:r w:rsidR="00EE4027">
        <w:t>]:</w:t>
      </w:r>
    </w:p>
    <w:p w14:paraId="44877AC1" w14:textId="16505D54" w:rsidR="00DB050F" w:rsidRDefault="00DB050F" w:rsidP="00DB050F">
      <w:r w:rsidRPr="00DB050F">
        <w:rPr>
          <w:noProof/>
        </w:rPr>
        <w:lastRenderedPageBreak/>
        <w:drawing>
          <wp:inline distT="0" distB="0" distL="0" distR="0" wp14:anchorId="782F006B" wp14:editId="3B0B4CF9">
            <wp:extent cx="5093970" cy="2952002"/>
            <wp:effectExtent l="19050" t="19050" r="11430" b="20320"/>
            <wp:docPr id="4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82C5EC-548D-4F44-BBEE-03AB7965B5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82C5EC-548D-4F44-BBEE-03AB7965B5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04833" cy="2958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14D3F6" w14:textId="1854E708" w:rsidR="00EE4027" w:rsidRDefault="00EE4027" w:rsidP="00DB050F">
      <w:r>
        <w:t>Now, click on the [</w:t>
      </w:r>
      <w:r w:rsidRPr="00EE4027">
        <w:rPr>
          <w:rFonts w:ascii="Consolas" w:hAnsi="Consolas"/>
          <w:b/>
          <w:bCs/>
        </w:rPr>
        <w:t>+ Add visualization</w:t>
      </w:r>
      <w:r>
        <w:t>] button to create a visualization (panel)</w:t>
      </w:r>
      <w:r w:rsidR="000A4939">
        <w:t>:</w:t>
      </w:r>
    </w:p>
    <w:p w14:paraId="604DAA2D" w14:textId="77777777" w:rsidR="00EE4027" w:rsidRDefault="00EE4027" w:rsidP="00DB050F">
      <w:r w:rsidRPr="00EE4027">
        <w:rPr>
          <w:noProof/>
        </w:rPr>
        <w:drawing>
          <wp:inline distT="0" distB="0" distL="0" distR="0" wp14:anchorId="0E9759C7" wp14:editId="298595E1">
            <wp:extent cx="5116830" cy="4252344"/>
            <wp:effectExtent l="19050" t="19050" r="26670" b="15240"/>
            <wp:docPr id="47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A051146-4622-4376-B97A-B074207B5F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A051146-4622-4376-B97A-B074207B5F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123314" cy="42577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192487" w14:textId="037E37E6" w:rsidR="00DB050F" w:rsidRDefault="00EE4027" w:rsidP="00DB050F">
      <w:r>
        <w:t>For example, you can create a histogram for the HTTP probe duration metric</w:t>
      </w:r>
      <w:r w:rsidR="000A4939">
        <w:t>.</w:t>
      </w:r>
    </w:p>
    <w:p w14:paraId="1C333146" w14:textId="27533BF7" w:rsidR="000A4939" w:rsidRDefault="000A4939" w:rsidP="00DB050F">
      <w:r>
        <w:t xml:space="preserve">First, select the </w:t>
      </w:r>
      <w:r w:rsidRPr="000A4939">
        <w:rPr>
          <w:rFonts w:ascii="Consolas" w:hAnsi="Consolas"/>
          <w:b/>
          <w:bCs/>
        </w:rPr>
        <w:t>Prometheus</w:t>
      </w:r>
      <w:r>
        <w:t xml:space="preserve"> data source from the Data source dropdown menu:</w:t>
      </w:r>
    </w:p>
    <w:p w14:paraId="009B5448" w14:textId="1A5A5E29" w:rsidR="00DB050F" w:rsidRPr="00DB050F" w:rsidRDefault="000A4939" w:rsidP="00DB050F">
      <w:r w:rsidRPr="000A4939">
        <w:rPr>
          <w:noProof/>
        </w:rPr>
        <w:lastRenderedPageBreak/>
        <w:drawing>
          <wp:inline distT="0" distB="0" distL="0" distR="0" wp14:anchorId="17DB0B56" wp14:editId="1BBD4AA9">
            <wp:extent cx="4987290" cy="3849316"/>
            <wp:effectExtent l="19050" t="19050" r="22860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992149" cy="38530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E6BCBE" w14:textId="009DE0EA" w:rsidR="00DB050F" w:rsidRDefault="00BE6416" w:rsidP="00547D22">
      <w:r>
        <w:t xml:space="preserve">Next, click on the </w:t>
      </w:r>
      <w:r w:rsidRPr="00BE6416">
        <w:rPr>
          <w:rFonts w:ascii="Consolas" w:hAnsi="Consolas"/>
          <w:b/>
          <w:bCs/>
        </w:rPr>
        <w:t>Visualization</w:t>
      </w:r>
      <w:r>
        <w:t xml:space="preserve"> menu and select </w:t>
      </w:r>
      <w:r w:rsidRPr="00BE6416">
        <w:rPr>
          <w:rFonts w:ascii="Consolas" w:hAnsi="Consolas"/>
          <w:b/>
          <w:bCs/>
        </w:rPr>
        <w:t>Histogram</w:t>
      </w:r>
      <w:r>
        <w:t>:</w:t>
      </w:r>
    </w:p>
    <w:p w14:paraId="4EB6038F" w14:textId="7F7A5D45" w:rsidR="00BE6416" w:rsidRDefault="00BE6416" w:rsidP="00547D22">
      <w:r w:rsidRPr="00BE6416">
        <w:rPr>
          <w:noProof/>
        </w:rPr>
        <w:drawing>
          <wp:inline distT="0" distB="0" distL="0" distR="0" wp14:anchorId="3E9559E8" wp14:editId="607A5BE3">
            <wp:extent cx="4994910" cy="1350804"/>
            <wp:effectExtent l="19050" t="19050" r="15240" b="209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09229" cy="1354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14C99">
        <w:rPr>
          <w:lang w:val="bg-BG"/>
        </w:rPr>
        <w:t xml:space="preserve"> </w:t>
      </w:r>
      <w:r>
        <w:rPr>
          <w:rFonts w:cstheme="minorHAnsi"/>
        </w:rPr>
        <w:t xml:space="preserve">→ </w:t>
      </w:r>
      <w:r w:rsidRPr="00BE6416">
        <w:rPr>
          <w:noProof/>
        </w:rPr>
        <w:drawing>
          <wp:inline distT="0" distB="0" distL="0" distR="0" wp14:anchorId="7B0076E7" wp14:editId="471144C7">
            <wp:extent cx="841312" cy="251779"/>
            <wp:effectExtent l="0" t="0" r="0" b="0"/>
            <wp:docPr id="50" name="Picture 40">
              <a:extLst xmlns:a="http://schemas.openxmlformats.org/drawingml/2006/main">
                <a:ext uri="{FF2B5EF4-FFF2-40B4-BE49-F238E27FC236}">
                  <a16:creationId xmlns:a16="http://schemas.microsoft.com/office/drawing/2014/main" id="{8523362E-55F8-44A4-B65E-0A0409880B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0">
                      <a:extLst>
                        <a:ext uri="{FF2B5EF4-FFF2-40B4-BE49-F238E27FC236}">
                          <a16:creationId xmlns:a16="http://schemas.microsoft.com/office/drawing/2014/main" id="{8523362E-55F8-44A4-B65E-0A0409880B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841312" cy="25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E1BB" w14:textId="0BF4E6B5" w:rsidR="00BE6416" w:rsidRDefault="00BE6416" w:rsidP="00547D22">
      <w:r>
        <w:t xml:space="preserve">Next, select the metric for </w:t>
      </w:r>
      <w:r w:rsidRPr="00BE6416">
        <w:rPr>
          <w:b/>
          <w:bCs/>
        </w:rPr>
        <w:t>lookup</w:t>
      </w:r>
      <w:r>
        <w:t>:</w:t>
      </w:r>
    </w:p>
    <w:p w14:paraId="4D436580" w14:textId="36B40106" w:rsidR="00BE6416" w:rsidRDefault="00BE6416" w:rsidP="00547D22">
      <w:r w:rsidRPr="00BE6416">
        <w:rPr>
          <w:noProof/>
        </w:rPr>
        <w:drawing>
          <wp:inline distT="0" distB="0" distL="0" distR="0" wp14:anchorId="4547B460" wp14:editId="23F200B1">
            <wp:extent cx="4979670" cy="2743477"/>
            <wp:effectExtent l="19050" t="19050" r="11430" b="19050"/>
            <wp:docPr id="5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AB693BDB-42DE-421F-9EC6-828A1E9283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AB693BDB-42DE-421F-9EC6-828A1E9283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18428" cy="2764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98118E" w14:textId="04A92EB6" w:rsidR="00BE6416" w:rsidRDefault="00BE6416" w:rsidP="00547D22">
      <w:r>
        <w:t>After that, click on the [</w:t>
      </w:r>
      <w:r w:rsidRPr="00BE6416">
        <w:rPr>
          <w:rFonts w:ascii="Consolas" w:hAnsi="Consolas"/>
          <w:b/>
          <w:bCs/>
        </w:rPr>
        <w:t>Run queries</w:t>
      </w:r>
      <w:r>
        <w:t>] button</w:t>
      </w:r>
      <w:r w:rsidR="00356233">
        <w:t>:</w:t>
      </w:r>
    </w:p>
    <w:p w14:paraId="34BC18E4" w14:textId="4D5C0AEF" w:rsidR="00BE6416" w:rsidRDefault="00356233" w:rsidP="00547D22">
      <w:r w:rsidRPr="00356233">
        <w:rPr>
          <w:noProof/>
        </w:rPr>
        <w:lastRenderedPageBreak/>
        <w:drawing>
          <wp:inline distT="0" distB="0" distL="0" distR="0" wp14:anchorId="5F1C4BB0" wp14:editId="6D0A4BC7">
            <wp:extent cx="4987290" cy="2751494"/>
            <wp:effectExtent l="19050" t="19050" r="2286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05953" cy="27617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615A" w14:textId="277787C3" w:rsidR="00617F00" w:rsidRDefault="00356233" w:rsidP="00547D22">
      <w:r>
        <w:t>And y</w:t>
      </w:r>
      <w:r w:rsidR="00617F00">
        <w:t xml:space="preserve">ou should be able to see the </w:t>
      </w:r>
      <w:r>
        <w:t>panel:</w:t>
      </w:r>
    </w:p>
    <w:p w14:paraId="3F72D482" w14:textId="64B9F630" w:rsidR="00356233" w:rsidRDefault="00356233" w:rsidP="00547D22">
      <w:r w:rsidRPr="00356233">
        <w:rPr>
          <w:noProof/>
        </w:rPr>
        <w:drawing>
          <wp:inline distT="0" distB="0" distL="0" distR="0" wp14:anchorId="7C2A57B7" wp14:editId="08C51C80">
            <wp:extent cx="4205091" cy="1786200"/>
            <wp:effectExtent l="19050" t="19050" r="24130" b="24130"/>
            <wp:docPr id="5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521D397E-BD38-4AE3-B129-41929C5F89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521D397E-BD38-4AE3-B129-41929C5F89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05091" cy="1786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268599" w14:textId="07CEE24D" w:rsidR="00E91E27" w:rsidRDefault="00E91E27" w:rsidP="00547D22">
      <w:r>
        <w:t>In order to change the panel title, click on the "</w:t>
      </w:r>
      <w:r w:rsidRPr="00E91E27">
        <w:rPr>
          <w:rFonts w:ascii="Consolas" w:hAnsi="Consolas"/>
          <w:b/>
          <w:bCs/>
        </w:rPr>
        <w:t>Title</w:t>
      </w:r>
      <w:r>
        <w:t xml:space="preserve">" input field in the </w:t>
      </w:r>
      <w:r w:rsidRPr="00E91E27">
        <w:rPr>
          <w:rFonts w:ascii="Consolas" w:hAnsi="Consolas"/>
          <w:b/>
          <w:bCs/>
        </w:rPr>
        <w:t>Panel options</w:t>
      </w:r>
      <w:r>
        <w:t xml:space="preserve"> section:</w:t>
      </w:r>
    </w:p>
    <w:p w14:paraId="52611057" w14:textId="587215FB" w:rsidR="005B7734" w:rsidRPr="00114C99" w:rsidRDefault="005B7734" w:rsidP="00547D22">
      <w:pPr>
        <w:rPr>
          <w:lang w:val="bg-BG"/>
        </w:rPr>
      </w:pPr>
      <w:r w:rsidRPr="005B7734">
        <w:rPr>
          <w:noProof/>
        </w:rPr>
        <w:drawing>
          <wp:inline distT="0" distB="0" distL="0" distR="0" wp14:anchorId="7DC74DC1" wp14:editId="61245009">
            <wp:extent cx="972668" cy="446361"/>
            <wp:effectExtent l="19050" t="19050" r="18415" b="11430"/>
            <wp:docPr id="55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D44564ED-D6CA-480B-838B-24B48606B6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>
                      <a:extLst>
                        <a:ext uri="{FF2B5EF4-FFF2-40B4-BE49-F238E27FC236}">
                          <a16:creationId xmlns:a16="http://schemas.microsoft.com/office/drawing/2014/main" id="{D44564ED-D6CA-480B-838B-24B48606B6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972668" cy="44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A05F13" w14:textId="78C85CF0" w:rsidR="00E91E27" w:rsidRDefault="0038213E" w:rsidP="0038213E">
      <w:pPr>
        <w:pStyle w:val="Heading3"/>
        <w:rPr>
          <w:color w:val="8F400B"/>
        </w:rPr>
      </w:pPr>
      <w:r w:rsidRPr="0038213E">
        <w:rPr>
          <w:color w:val="8F400B"/>
        </w:rPr>
        <w:t>Step 5: Import and Export Dashboards</w:t>
      </w:r>
    </w:p>
    <w:p w14:paraId="39A24BF0" w14:textId="6D4870C7" w:rsidR="0038213E" w:rsidRDefault="0038213E" w:rsidP="0038213E">
      <w:pPr>
        <w:rPr>
          <w:b/>
          <w:bCs/>
        </w:rPr>
      </w:pPr>
      <w:r w:rsidRPr="0038213E">
        <w:t xml:space="preserve">You can export and import Grafana dashboards as </w:t>
      </w:r>
      <w:r w:rsidRPr="0038213E">
        <w:rPr>
          <w:b/>
          <w:bCs/>
        </w:rPr>
        <w:t>JSON files</w:t>
      </w:r>
      <w:r>
        <w:rPr>
          <w:b/>
          <w:bCs/>
        </w:rPr>
        <w:t xml:space="preserve">. </w:t>
      </w:r>
    </w:p>
    <w:p w14:paraId="07D0FA69" w14:textId="04B1F98C" w:rsidR="006E6E65" w:rsidRDefault="0038213E" w:rsidP="0038213E">
      <w:pPr>
        <w:rPr>
          <w:b/>
          <w:bCs/>
        </w:rPr>
      </w:pPr>
      <w:r w:rsidRPr="0038213E">
        <w:t>In order to</w:t>
      </w:r>
      <w:r>
        <w:rPr>
          <w:b/>
          <w:bCs/>
        </w:rPr>
        <w:t xml:space="preserve"> export a dashboard, open </w:t>
      </w:r>
      <w:r w:rsidRPr="00D20BE6">
        <w:rPr>
          <w:rFonts w:ascii="Consolas" w:hAnsi="Consolas"/>
          <w:b/>
          <w:bCs/>
        </w:rPr>
        <w:t>Dashboard</w:t>
      </w:r>
      <w:r w:rsidR="00D20BE6" w:rsidRPr="00D20BE6">
        <w:rPr>
          <w:rFonts w:ascii="Consolas" w:hAnsi="Consolas"/>
          <w:b/>
          <w:bCs/>
        </w:rPr>
        <w:t>s</w:t>
      </w:r>
      <w:r w:rsidR="006E6E65">
        <w:rPr>
          <w:b/>
          <w:bCs/>
        </w:rPr>
        <w:t xml:space="preserve"> </w:t>
      </w:r>
      <w:r w:rsidR="006E6E65" w:rsidRPr="006E6E65">
        <w:t>and</w:t>
      </w:r>
      <w:r>
        <w:rPr>
          <w:b/>
          <w:bCs/>
        </w:rPr>
        <w:t xml:space="preserve"> </w:t>
      </w:r>
      <w:r w:rsidR="00071B3B" w:rsidRPr="006E6E65">
        <w:t>then</w:t>
      </w:r>
      <w:r w:rsidR="00071B3B">
        <w:rPr>
          <w:b/>
          <w:bCs/>
        </w:rPr>
        <w:t xml:space="preserve"> </w:t>
      </w:r>
      <w:r>
        <w:rPr>
          <w:b/>
          <w:bCs/>
        </w:rPr>
        <w:t xml:space="preserve">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Share</w:t>
      </w:r>
      <w:r w:rsidRPr="0038213E">
        <w:rPr>
          <w:b/>
          <w:bCs/>
        </w:rPr>
        <w:t>]</w:t>
      </w:r>
      <w:r w:rsidR="006E6E65">
        <w:rPr>
          <w:b/>
          <w:bCs/>
        </w:rPr>
        <w:t>:</w:t>
      </w:r>
    </w:p>
    <w:p w14:paraId="1A0A64FD" w14:textId="21D2A39C" w:rsidR="006E6E65" w:rsidRDefault="006E6E65" w:rsidP="0038213E">
      <w:r w:rsidRPr="006E6E65">
        <w:rPr>
          <w:noProof/>
        </w:rPr>
        <w:drawing>
          <wp:inline distT="0" distB="0" distL="0" distR="0" wp14:anchorId="7D58FB01" wp14:editId="15431614">
            <wp:extent cx="4095750" cy="529623"/>
            <wp:effectExtent l="19050" t="19050" r="19050" b="22860"/>
            <wp:docPr id="5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1698D1B-D887-4F26-BF72-AC968074E7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1698D1B-D887-4F26-BF72-AC968074E7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04582" cy="530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A76CC0" w14:textId="13EBE850" w:rsidR="006E6E65" w:rsidRDefault="006E6E65" w:rsidP="006E6E65">
      <w:pPr>
        <w:rPr>
          <w:b/>
          <w:bCs/>
        </w:rPr>
      </w:pPr>
      <w:r>
        <w:t xml:space="preserve">Then, 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Export</w:t>
      </w:r>
      <w:r w:rsidRPr="0038213E">
        <w:rPr>
          <w:b/>
          <w:bCs/>
        </w:rPr>
        <w:t xml:space="preserve">] </w:t>
      </w:r>
      <w:r w:rsidRPr="0038213E">
        <w:rPr>
          <w:rFonts w:cstheme="minorHAnsi"/>
        </w:rPr>
        <w:t>→</w:t>
      </w:r>
      <w:r w:rsidRPr="0038213E">
        <w:rPr>
          <w:b/>
          <w:bCs/>
        </w:rPr>
        <w:t xml:space="preserve"> [</w:t>
      </w:r>
      <w:r w:rsidRPr="006E6E65">
        <w:rPr>
          <w:rFonts w:ascii="Consolas" w:hAnsi="Consolas"/>
          <w:b/>
          <w:bCs/>
        </w:rPr>
        <w:t>Save to file</w:t>
      </w:r>
      <w:r w:rsidRPr="0038213E">
        <w:rPr>
          <w:b/>
          <w:bCs/>
        </w:rPr>
        <w:t>]</w:t>
      </w:r>
      <w:r>
        <w:rPr>
          <w:b/>
          <w:bCs/>
        </w:rPr>
        <w:t>:</w:t>
      </w:r>
    </w:p>
    <w:p w14:paraId="21CA1E08" w14:textId="1A5E9EC8" w:rsidR="006E6E65" w:rsidRDefault="006E6E65" w:rsidP="0038213E">
      <w:r>
        <w:t xml:space="preserve"> </w:t>
      </w:r>
      <w:r w:rsidRPr="006E6E65">
        <w:rPr>
          <w:noProof/>
        </w:rPr>
        <w:drawing>
          <wp:inline distT="0" distB="0" distL="0" distR="0" wp14:anchorId="55AD0382" wp14:editId="2CD1201D">
            <wp:extent cx="4057650" cy="1532259"/>
            <wp:effectExtent l="19050" t="19050" r="19050" b="10795"/>
            <wp:docPr id="5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8E07C76-811F-4710-887C-60292F6E8C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8E07C76-811F-4710-887C-60292F6E8C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63259" cy="153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FE1F2C" w14:textId="6CFC4034" w:rsidR="00FA38BD" w:rsidRDefault="00FA38BD" w:rsidP="0038213E">
      <w:r>
        <w:lastRenderedPageBreak/>
        <w:t xml:space="preserve">You should be able to </w:t>
      </w:r>
      <w:r w:rsidRPr="00564588">
        <w:rPr>
          <w:b/>
          <w:bCs/>
        </w:rPr>
        <w:t>save</w:t>
      </w:r>
      <w:r>
        <w:t xml:space="preserve"> the dashboard as a </w:t>
      </w:r>
      <w:r w:rsidRPr="00564588">
        <w:rPr>
          <w:b/>
          <w:bCs/>
        </w:rPr>
        <w:t>JSON</w:t>
      </w:r>
      <w:r>
        <w:t xml:space="preserve"> file</w:t>
      </w:r>
    </w:p>
    <w:p w14:paraId="1B824CE3" w14:textId="2377D3E5" w:rsidR="006E6E65" w:rsidRDefault="006E6E65" w:rsidP="0038213E">
      <w:r w:rsidRPr="006E6E65">
        <w:rPr>
          <w:rFonts w:cstheme="minorHAnsi"/>
          <w:noProof/>
        </w:rPr>
        <w:drawing>
          <wp:inline distT="0" distB="0" distL="0" distR="0" wp14:anchorId="78859A18" wp14:editId="5355CD96">
            <wp:extent cx="880110" cy="1325447"/>
            <wp:effectExtent l="19050" t="19050" r="15240" b="27305"/>
            <wp:docPr id="58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1D2C9B7-3CDD-417D-AB12-697E751AAD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1D2C9B7-3CDD-417D-AB12-697E751AAD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881768" cy="1327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A38BD">
        <w:t xml:space="preserve"> </w:t>
      </w:r>
      <w:r w:rsidR="00FA38BD">
        <w:rPr>
          <w:rFonts w:cstheme="minorHAnsi"/>
        </w:rPr>
        <w:t>→</w:t>
      </w:r>
      <w:r w:rsidR="00FA38BD">
        <w:t xml:space="preserve"> </w:t>
      </w:r>
      <w:r w:rsidR="00FA38BD" w:rsidRPr="00FA38BD">
        <w:rPr>
          <w:noProof/>
        </w:rPr>
        <w:drawing>
          <wp:inline distT="0" distB="0" distL="0" distR="0" wp14:anchorId="02CE8BF3" wp14:editId="7B64C20E">
            <wp:extent cx="2899410" cy="2890260"/>
            <wp:effectExtent l="19050" t="19050" r="15240" b="24765"/>
            <wp:docPr id="59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54881329-64C8-4BA3-8872-BFA6345B78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54881329-64C8-4BA3-8872-BFA6345B78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902867" cy="28937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08AF0A" w14:textId="64E381B8" w:rsidR="00D20BE6" w:rsidRDefault="00D20BE6" w:rsidP="0038213E">
      <w:pPr>
        <w:rPr>
          <w:rFonts w:cstheme="minorHAnsi"/>
          <w:b/>
          <w:bCs/>
        </w:rPr>
      </w:pPr>
      <w:r>
        <w:t xml:space="preserve">If you want to import a dashboard from a JSON file, go to </w:t>
      </w:r>
      <w:r w:rsidRPr="00D20BE6">
        <w:rPr>
          <w:rFonts w:ascii="Consolas" w:hAnsi="Consolas"/>
          <w:b/>
          <w:bCs/>
        </w:rPr>
        <w:t>Dashboards</w:t>
      </w:r>
      <w:r w:rsidRPr="00D20BE6">
        <w:rPr>
          <w:rFonts w:cstheme="minorHAnsi"/>
          <w:b/>
          <w:bCs/>
        </w:rPr>
        <w:t xml:space="preserve"> </w:t>
      </w:r>
      <w:r w:rsidRPr="00D20BE6">
        <w:rPr>
          <w:rFonts w:cstheme="minorHAnsi"/>
        </w:rPr>
        <w:t>and click on</w:t>
      </w:r>
      <w:r w:rsidRPr="009A4D4A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[New]</w:t>
      </w:r>
      <w:r w:rsidRPr="00DB7BDC">
        <w:rPr>
          <w:rFonts w:cstheme="minorHAnsi"/>
          <w:b/>
          <w:bCs/>
        </w:rPr>
        <w:t xml:space="preserve"> </w:t>
      </w:r>
      <w:r w:rsidRPr="0038213E">
        <w:rPr>
          <w:rFonts w:cstheme="minorHAnsi"/>
        </w:rPr>
        <w:t>→</w:t>
      </w:r>
      <w:r>
        <w:rPr>
          <w:rFonts w:cstheme="minorHAnsi"/>
        </w:rPr>
        <w:t xml:space="preserve"> </w:t>
      </w:r>
      <w:r w:rsidRPr="00E11A53">
        <w:rPr>
          <w:rFonts w:cstheme="minorHAnsi"/>
          <w:b/>
          <w:bCs/>
        </w:rPr>
        <w:t>[</w:t>
      </w:r>
      <w:r w:rsidRPr="00E11A53">
        <w:rPr>
          <w:rFonts w:ascii="Consolas" w:hAnsi="Consolas" w:cstheme="minorHAnsi"/>
          <w:b/>
          <w:bCs/>
        </w:rPr>
        <w:t>Import</w:t>
      </w:r>
      <w:r w:rsidRPr="00E11A53">
        <w:rPr>
          <w:rFonts w:cstheme="minorHAnsi"/>
          <w:b/>
          <w:bCs/>
        </w:rPr>
        <w:t>]</w:t>
      </w:r>
      <w:r w:rsidR="00E11A53">
        <w:rPr>
          <w:rFonts w:cstheme="minorHAnsi"/>
          <w:b/>
          <w:bCs/>
        </w:rPr>
        <w:t>:</w:t>
      </w:r>
    </w:p>
    <w:p w14:paraId="06F46D34" w14:textId="67B57D3E" w:rsidR="00E11A53" w:rsidRDefault="00E11A53" w:rsidP="0038213E">
      <w:r w:rsidRPr="00E11A53">
        <w:rPr>
          <w:noProof/>
        </w:rPr>
        <w:drawing>
          <wp:inline distT="0" distB="0" distL="0" distR="0" wp14:anchorId="56B13FCD" wp14:editId="63A99EE1">
            <wp:extent cx="4039016" cy="1469655"/>
            <wp:effectExtent l="19050" t="19050" r="19050" b="16510"/>
            <wp:docPr id="60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73F54026-7670-4F14-97F3-2E74FB9F4F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73F54026-7670-4F14-97F3-2E74FB9F4F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14696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929E86" w14:textId="6AF40C60" w:rsidR="00C7625A" w:rsidRDefault="00C7625A" w:rsidP="0038213E">
      <w:r>
        <w:t>You should be able to see the upload menu. You can choose to drag and drop the JSON file or just upload it</w:t>
      </w:r>
      <w:r w:rsidR="004747A7">
        <w:t>:</w:t>
      </w:r>
    </w:p>
    <w:p w14:paraId="2F8BA408" w14:textId="3B6CAD1E" w:rsidR="004747A7" w:rsidRPr="0038213E" w:rsidRDefault="004747A7" w:rsidP="0038213E">
      <w:r w:rsidRPr="004747A7">
        <w:rPr>
          <w:noProof/>
        </w:rPr>
        <w:drawing>
          <wp:inline distT="0" distB="0" distL="0" distR="0" wp14:anchorId="533A1CD5" wp14:editId="670DEE5B">
            <wp:extent cx="4039016" cy="2068068"/>
            <wp:effectExtent l="19050" t="19050" r="19050" b="27940"/>
            <wp:docPr id="61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A2200B2D-06D2-4FE6-8980-B80434E7FF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A2200B2D-06D2-4FE6-8980-B80434E7FF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20680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4747A7" w:rsidRPr="0038213E" w:rsidSect="009A47AB">
      <w:footerReference w:type="default" r:id="rId6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3278F" w14:textId="77777777" w:rsidR="009A47AB" w:rsidRDefault="009A47AB" w:rsidP="008068A2">
      <w:pPr>
        <w:spacing w:after="0" w:line="240" w:lineRule="auto"/>
      </w:pPr>
      <w:r>
        <w:separator/>
      </w:r>
    </w:p>
  </w:endnote>
  <w:endnote w:type="continuationSeparator" w:id="0">
    <w:p w14:paraId="6407513D" w14:textId="77777777" w:rsidR="009A47AB" w:rsidRDefault="009A47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CCCA1" w14:textId="77777777" w:rsidR="009A47AB" w:rsidRDefault="009A47AB" w:rsidP="008068A2">
      <w:pPr>
        <w:spacing w:after="0" w:line="240" w:lineRule="auto"/>
      </w:pPr>
      <w:r>
        <w:separator/>
      </w:r>
    </w:p>
  </w:footnote>
  <w:footnote w:type="continuationSeparator" w:id="0">
    <w:p w14:paraId="12227CF4" w14:textId="77777777" w:rsidR="009A47AB" w:rsidRDefault="009A47A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7E08"/>
    <w:multiLevelType w:val="hybridMultilevel"/>
    <w:tmpl w:val="BB960488"/>
    <w:lvl w:ilvl="0" w:tplc="37EEEF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E5D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A677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A6A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9E6B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5A4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2F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3E6E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46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B2310E"/>
    <w:multiLevelType w:val="hybridMultilevel"/>
    <w:tmpl w:val="65C6C984"/>
    <w:lvl w:ilvl="0" w:tplc="6B727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BE71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68F1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540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EAF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763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40E4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6E4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ABF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20CA5"/>
    <w:multiLevelType w:val="hybridMultilevel"/>
    <w:tmpl w:val="817CDFDA"/>
    <w:lvl w:ilvl="0" w:tplc="6C3486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67C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BC10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54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C39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0227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8E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067C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839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F1140"/>
    <w:multiLevelType w:val="hybridMultilevel"/>
    <w:tmpl w:val="FF16A5C6"/>
    <w:lvl w:ilvl="0" w:tplc="1E0AD9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A9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8EE1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A068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064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DA80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06F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0473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CEDC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D59BE"/>
    <w:multiLevelType w:val="hybridMultilevel"/>
    <w:tmpl w:val="8C0C0E42"/>
    <w:lvl w:ilvl="0" w:tplc="B9C6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821EB"/>
    <w:multiLevelType w:val="hybridMultilevel"/>
    <w:tmpl w:val="BFB8951C"/>
    <w:lvl w:ilvl="0" w:tplc="F36C3A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7219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407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E9A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1CEA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0EFD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E0F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7E7C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18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06B64"/>
    <w:multiLevelType w:val="hybridMultilevel"/>
    <w:tmpl w:val="56B82BCC"/>
    <w:lvl w:ilvl="0" w:tplc="8C5E6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76E4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96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424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63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685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078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32E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189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F2F1C"/>
    <w:multiLevelType w:val="hybridMultilevel"/>
    <w:tmpl w:val="DE923E9E"/>
    <w:lvl w:ilvl="0" w:tplc="90CC4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9C71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08D5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3A4E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6A6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4D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A6DB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D036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0A9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B7BD0"/>
    <w:multiLevelType w:val="hybridMultilevel"/>
    <w:tmpl w:val="3A7E58FE"/>
    <w:lvl w:ilvl="0" w:tplc="9CBA35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DA84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E6C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F07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DA85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CF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BB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6A27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5C6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0A11"/>
    <w:multiLevelType w:val="hybridMultilevel"/>
    <w:tmpl w:val="A26481C8"/>
    <w:lvl w:ilvl="0" w:tplc="541041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90D2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EB9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ADF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366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347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52E5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84D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E29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21018096">
    <w:abstractNumId w:val="7"/>
  </w:num>
  <w:num w:numId="2" w16cid:durableId="36586859">
    <w:abstractNumId w:val="20"/>
  </w:num>
  <w:num w:numId="3" w16cid:durableId="2073382962">
    <w:abstractNumId w:val="18"/>
  </w:num>
  <w:num w:numId="4" w16cid:durableId="1887253226">
    <w:abstractNumId w:val="13"/>
  </w:num>
  <w:num w:numId="5" w16cid:durableId="433209104">
    <w:abstractNumId w:val="5"/>
  </w:num>
  <w:num w:numId="6" w16cid:durableId="437678348">
    <w:abstractNumId w:val="2"/>
  </w:num>
  <w:num w:numId="7" w16cid:durableId="1029330562">
    <w:abstractNumId w:val="1"/>
  </w:num>
  <w:num w:numId="8" w16cid:durableId="1966960897">
    <w:abstractNumId w:val="3"/>
  </w:num>
  <w:num w:numId="9" w16cid:durableId="1952665544">
    <w:abstractNumId w:val="14"/>
  </w:num>
  <w:num w:numId="10" w16cid:durableId="1520772110">
    <w:abstractNumId w:val="0"/>
  </w:num>
  <w:num w:numId="11" w16cid:durableId="1823307885">
    <w:abstractNumId w:val="22"/>
  </w:num>
  <w:num w:numId="12" w16cid:durableId="2068840906">
    <w:abstractNumId w:val="23"/>
  </w:num>
  <w:num w:numId="13" w16cid:durableId="779228461">
    <w:abstractNumId w:val="4"/>
  </w:num>
  <w:num w:numId="14" w16cid:durableId="2103181815">
    <w:abstractNumId w:val="7"/>
  </w:num>
  <w:num w:numId="15" w16cid:durableId="860895417">
    <w:abstractNumId w:val="7"/>
    <w:lvlOverride w:ilvl="0">
      <w:startOverride w:val="2"/>
    </w:lvlOverride>
  </w:num>
  <w:num w:numId="16" w16cid:durableId="311759446">
    <w:abstractNumId w:val="19"/>
  </w:num>
  <w:num w:numId="17" w16cid:durableId="2119063512">
    <w:abstractNumId w:val="7"/>
  </w:num>
  <w:num w:numId="18" w16cid:durableId="2081055192">
    <w:abstractNumId w:val="7"/>
  </w:num>
  <w:num w:numId="19" w16cid:durableId="254048384">
    <w:abstractNumId w:val="7"/>
  </w:num>
  <w:num w:numId="20" w16cid:durableId="1959992895">
    <w:abstractNumId w:val="7"/>
  </w:num>
  <w:num w:numId="21" w16cid:durableId="578908334">
    <w:abstractNumId w:val="17"/>
  </w:num>
  <w:num w:numId="22" w16cid:durableId="783689926">
    <w:abstractNumId w:val="21"/>
  </w:num>
  <w:num w:numId="23" w16cid:durableId="779687891">
    <w:abstractNumId w:val="7"/>
  </w:num>
  <w:num w:numId="24" w16cid:durableId="2623035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00114453">
    <w:abstractNumId w:val="24"/>
  </w:num>
  <w:num w:numId="26" w16cid:durableId="2037733814">
    <w:abstractNumId w:val="11"/>
  </w:num>
  <w:num w:numId="27" w16cid:durableId="376391020">
    <w:abstractNumId w:val="10"/>
  </w:num>
  <w:num w:numId="28" w16cid:durableId="743340370">
    <w:abstractNumId w:val="6"/>
  </w:num>
  <w:num w:numId="29" w16cid:durableId="1361512517">
    <w:abstractNumId w:val="12"/>
  </w:num>
  <w:num w:numId="30" w16cid:durableId="2133939167">
    <w:abstractNumId w:val="16"/>
  </w:num>
  <w:num w:numId="31" w16cid:durableId="808325455">
    <w:abstractNumId w:val="15"/>
  </w:num>
  <w:num w:numId="32" w16cid:durableId="1036082848">
    <w:abstractNumId w:val="25"/>
  </w:num>
  <w:num w:numId="33" w16cid:durableId="448862073">
    <w:abstractNumId w:val="9"/>
  </w:num>
  <w:num w:numId="34" w16cid:durableId="1914006362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30B"/>
    <w:rsid w:val="000006BB"/>
    <w:rsid w:val="00002C1C"/>
    <w:rsid w:val="00005352"/>
    <w:rsid w:val="00005880"/>
    <w:rsid w:val="00005ECA"/>
    <w:rsid w:val="00006623"/>
    <w:rsid w:val="00007044"/>
    <w:rsid w:val="00010E49"/>
    <w:rsid w:val="000113FA"/>
    <w:rsid w:val="0001451E"/>
    <w:rsid w:val="00014595"/>
    <w:rsid w:val="00016970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1B3B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939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7165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4C99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1B5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097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2F9C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A7F86"/>
    <w:rsid w:val="002B06F3"/>
    <w:rsid w:val="002B539C"/>
    <w:rsid w:val="002B6EA1"/>
    <w:rsid w:val="002C539D"/>
    <w:rsid w:val="002C71C6"/>
    <w:rsid w:val="002C7DEA"/>
    <w:rsid w:val="002D07CA"/>
    <w:rsid w:val="002D22F8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7CF"/>
    <w:rsid w:val="00321D89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233"/>
    <w:rsid w:val="003565C6"/>
    <w:rsid w:val="003577FB"/>
    <w:rsid w:val="0036082C"/>
    <w:rsid w:val="00362DEA"/>
    <w:rsid w:val="00365D78"/>
    <w:rsid w:val="003749A6"/>
    <w:rsid w:val="00374E15"/>
    <w:rsid w:val="00375B03"/>
    <w:rsid w:val="00377A9C"/>
    <w:rsid w:val="00380A57"/>
    <w:rsid w:val="003817EF"/>
    <w:rsid w:val="0038213E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36C0"/>
    <w:rsid w:val="003F5907"/>
    <w:rsid w:val="003F5993"/>
    <w:rsid w:val="003F77B8"/>
    <w:rsid w:val="00401211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47A7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060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16DC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47D22"/>
    <w:rsid w:val="0055252B"/>
    <w:rsid w:val="00553CCB"/>
    <w:rsid w:val="00554DC2"/>
    <w:rsid w:val="00555EA5"/>
    <w:rsid w:val="005577D5"/>
    <w:rsid w:val="00560A4B"/>
    <w:rsid w:val="00561ABD"/>
    <w:rsid w:val="00563884"/>
    <w:rsid w:val="00563DC7"/>
    <w:rsid w:val="00564029"/>
    <w:rsid w:val="00564588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0280"/>
    <w:rsid w:val="005922FA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B7734"/>
    <w:rsid w:val="005C131C"/>
    <w:rsid w:val="005C46E4"/>
    <w:rsid w:val="005C64C8"/>
    <w:rsid w:val="005C6A24"/>
    <w:rsid w:val="005C714F"/>
    <w:rsid w:val="005D0218"/>
    <w:rsid w:val="005D19F1"/>
    <w:rsid w:val="005D5867"/>
    <w:rsid w:val="005D7728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17F00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496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32C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14DA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6E65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5DD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4842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6B33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BA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2C7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1DC0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246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0294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36EF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498C"/>
    <w:rsid w:val="009873A7"/>
    <w:rsid w:val="009954E8"/>
    <w:rsid w:val="009A041E"/>
    <w:rsid w:val="009A0C79"/>
    <w:rsid w:val="009A1473"/>
    <w:rsid w:val="009A47AB"/>
    <w:rsid w:val="009A4D4A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35CC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6B0F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67D7F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A7DD5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1E46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06050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7EA2"/>
    <w:rsid w:val="00B300DA"/>
    <w:rsid w:val="00B31104"/>
    <w:rsid w:val="00B42A40"/>
    <w:rsid w:val="00B44F1E"/>
    <w:rsid w:val="00B450AF"/>
    <w:rsid w:val="00B46F4A"/>
    <w:rsid w:val="00B523DC"/>
    <w:rsid w:val="00B525AE"/>
    <w:rsid w:val="00B5381C"/>
    <w:rsid w:val="00B53FD9"/>
    <w:rsid w:val="00B567F6"/>
    <w:rsid w:val="00B56DF3"/>
    <w:rsid w:val="00B57A5C"/>
    <w:rsid w:val="00B601FF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4650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4754"/>
    <w:rsid w:val="00BE6416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2EF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25A"/>
    <w:rsid w:val="00C76658"/>
    <w:rsid w:val="00C80F90"/>
    <w:rsid w:val="00C81B5B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303"/>
    <w:rsid w:val="00CA2FD0"/>
    <w:rsid w:val="00CA4AE4"/>
    <w:rsid w:val="00CA6A0A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C5FE6"/>
    <w:rsid w:val="00CC66BF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7963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0BE6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858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050F"/>
    <w:rsid w:val="00DB216A"/>
    <w:rsid w:val="00DB4B44"/>
    <w:rsid w:val="00DB7B6B"/>
    <w:rsid w:val="00DB7BDC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1A53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C86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76BB6"/>
    <w:rsid w:val="00E80E3D"/>
    <w:rsid w:val="00E8547B"/>
    <w:rsid w:val="00E86D42"/>
    <w:rsid w:val="00E870B8"/>
    <w:rsid w:val="00E903E3"/>
    <w:rsid w:val="00E913F1"/>
    <w:rsid w:val="00E91A5A"/>
    <w:rsid w:val="00E91E27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0DD2"/>
    <w:rsid w:val="00EE1222"/>
    <w:rsid w:val="00EE4027"/>
    <w:rsid w:val="00EE61F0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0692B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6EF5"/>
    <w:rsid w:val="00F8351F"/>
    <w:rsid w:val="00F83A2C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8BD"/>
    <w:rsid w:val="00FA5243"/>
    <w:rsid w:val="00FA5E97"/>
    <w:rsid w:val="00FA6461"/>
    <w:rsid w:val="00FB0EC8"/>
    <w:rsid w:val="00FB661E"/>
    <w:rsid w:val="00FB6E20"/>
    <w:rsid w:val="00FB7B2D"/>
    <w:rsid w:val="00FC18E0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545C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6C15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B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0427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577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233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63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8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86915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549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91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4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6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67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2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475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331">
          <w:marLeft w:val="57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8484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3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871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38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7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10.png"/><Relationship Id="rId42" Type="http://schemas.openxmlformats.org/officeDocument/2006/relationships/image" Target="media/image26.png"/><Relationship Id="rId47" Type="http://schemas.openxmlformats.org/officeDocument/2006/relationships/image" Target="media/image30.png"/><Relationship Id="rId63" Type="http://schemas.openxmlformats.org/officeDocument/2006/relationships/image" Target="media/image46.pn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softuni.org" TargetMode="External"/><Relationship Id="rId29" Type="http://schemas.openxmlformats.org/officeDocument/2006/relationships/hyperlink" Target="http://localhost:9093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hyperlink" Target="http://localhost:9093" TargetMode="External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66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image" Target="media/image44.png"/><Relationship Id="rId19" Type="http://schemas.openxmlformats.org/officeDocument/2006/relationships/image" Target="media/image8.png"/><Relationship Id="rId14" Type="http://schemas.openxmlformats.org/officeDocument/2006/relationships/image" Target="media/image5.png"/><Relationship Id="rId22" Type="http://schemas.openxmlformats.org/officeDocument/2006/relationships/hyperlink" Target="https://webhook.site/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hyperlink" Target="http://localhost:9090" TargetMode="External"/><Relationship Id="rId43" Type="http://schemas.openxmlformats.org/officeDocument/2006/relationships/hyperlink" Target="http://localhost:3000" TargetMode="External"/><Relationship Id="rId48" Type="http://schemas.openxmlformats.org/officeDocument/2006/relationships/image" Target="media/image31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fontTable" Target="fontTable.xml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34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image" Target="media/image18.png"/><Relationship Id="rId38" Type="http://schemas.openxmlformats.org/officeDocument/2006/relationships/image" Target="media/image22.pn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67" Type="http://schemas.openxmlformats.org/officeDocument/2006/relationships/image" Target="media/image50.png"/><Relationship Id="rId20" Type="http://schemas.openxmlformats.org/officeDocument/2006/relationships/image" Target="media/image9.png"/><Relationship Id="rId41" Type="http://schemas.openxmlformats.org/officeDocument/2006/relationships/image" Target="media/image25.png"/><Relationship Id="rId54" Type="http://schemas.openxmlformats.org/officeDocument/2006/relationships/image" Target="media/image37.png"/><Relationship Id="rId62" Type="http://schemas.openxmlformats.org/officeDocument/2006/relationships/image" Target="media/image45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webhook.site/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0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10" Type="http://schemas.openxmlformats.org/officeDocument/2006/relationships/image" Target="media/image1.png"/><Relationship Id="rId31" Type="http://schemas.openxmlformats.org/officeDocument/2006/relationships/image" Target="media/image17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4" Type="http://schemas.openxmlformats.org/officeDocument/2006/relationships/settings" Target="settings.xml"/><Relationship Id="rId9" Type="http://schemas.openxmlformats.org/officeDocument/2006/relationships/hyperlink" Target="https://softuni.org/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localhost:9090" TargetMode="External"/><Relationship Id="rId39" Type="http://schemas.openxmlformats.org/officeDocument/2006/relationships/image" Target="media/image23.png"/><Relationship Id="rId34" Type="http://schemas.openxmlformats.org/officeDocument/2006/relationships/image" Target="media/image19.png"/><Relationship Id="rId50" Type="http://schemas.openxmlformats.org/officeDocument/2006/relationships/image" Target="media/image33.png"/><Relationship Id="rId55" Type="http://schemas.openxmlformats.org/officeDocument/2006/relationships/image" Target="media/image3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8.png"/><Relationship Id="rId3" Type="http://schemas.openxmlformats.org/officeDocument/2006/relationships/image" Target="media/image5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3.png"/><Relationship Id="rId12" Type="http://schemas.openxmlformats.org/officeDocument/2006/relationships/image" Target="media/image5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7.png"/><Relationship Id="rId20" Type="http://schemas.openxmlformats.org/officeDocument/2006/relationships/image" Target="media/image5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4.png"/><Relationship Id="rId14" Type="http://schemas.openxmlformats.org/officeDocument/2006/relationships/image" Target="media/image56.png"/><Relationship Id="rId22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1069</Words>
  <Characters>609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pp Monitoring</vt:lpstr>
      <vt:lpstr>Lab: App Monitoring</vt:lpstr>
    </vt:vector>
  </TitlesOfParts>
  <Company>SoftUni</Company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pp Monitor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6</cp:revision>
  <cp:lastPrinted>2023-05-31T13:31:00Z</cp:lastPrinted>
  <dcterms:created xsi:type="dcterms:W3CDTF">2023-06-05T07:47:00Z</dcterms:created>
  <dcterms:modified xsi:type="dcterms:W3CDTF">2024-01-11T05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